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3"/>
      </w:tblGrid>
      <w:tr w:rsidR="007B3D73" w:rsidRPr="00156CA6" w14:paraId="5224E0E9" w14:textId="77777777" w:rsidTr="00587790">
        <w:trPr>
          <w:trHeight w:val="701"/>
        </w:trPr>
        <w:tc>
          <w:tcPr>
            <w:tcW w:w="0" w:type="auto"/>
            <w:shd w:val="clear" w:color="auto" w:fill="auto"/>
          </w:tcPr>
          <w:p w14:paraId="38B8A328" w14:textId="22319572" w:rsidR="00E73D13" w:rsidRPr="00156CA6" w:rsidRDefault="007B3D73" w:rsidP="0058779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bookmarkStart w:id="0" w:name="_Hlk106268985"/>
            <w:r w:rsidRPr="00156C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mälan inför </w:t>
            </w:r>
            <w:r w:rsidR="00306947" w:rsidRPr="00156CA6">
              <w:rPr>
                <w:rFonts w:ascii="Arial" w:hAnsi="Arial" w:cs="Arial"/>
                <w:b/>
                <w:bCs/>
                <w:sz w:val="20"/>
                <w:szCs w:val="20"/>
              </w:rPr>
              <w:t>höstterminen</w:t>
            </w:r>
            <w:r w:rsidRPr="00156C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2</w:t>
            </w:r>
            <w:r w:rsidR="007A5549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="00E73D13" w:rsidRPr="00156CA6">
              <w:rPr>
                <w:rFonts w:ascii="Arial" w:hAnsi="Arial" w:cs="Arial"/>
                <w:bCs/>
                <w:sz w:val="20"/>
                <w:szCs w:val="20"/>
              </w:rPr>
              <w:t>Anmälan öppnar: 1</w:t>
            </w:r>
            <w:r w:rsidR="007A5549">
              <w:rPr>
                <w:rFonts w:ascii="Arial" w:hAnsi="Arial" w:cs="Arial"/>
                <w:bCs/>
                <w:sz w:val="20"/>
                <w:szCs w:val="20"/>
              </w:rPr>
              <w:t>7</w:t>
            </w:r>
            <w:r w:rsidR="00E73D13" w:rsidRPr="00156CA6">
              <w:rPr>
                <w:rFonts w:ascii="Arial" w:hAnsi="Arial" w:cs="Arial"/>
                <w:bCs/>
                <w:sz w:val="20"/>
                <w:szCs w:val="20"/>
              </w:rPr>
              <w:t xml:space="preserve"> mars 202</w:t>
            </w:r>
            <w:r w:rsidR="007A5549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  <w:p w14:paraId="15BB6BD7" w14:textId="7F10A695" w:rsidR="007B3D73" w:rsidRPr="00156CA6" w:rsidRDefault="007B3D73" w:rsidP="0058779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156CA6">
              <w:rPr>
                <w:rFonts w:ascii="Arial" w:hAnsi="Arial" w:cs="Arial"/>
                <w:bCs/>
                <w:sz w:val="20"/>
                <w:szCs w:val="20"/>
              </w:rPr>
              <w:t>Sista anmälningsdag: 1</w:t>
            </w:r>
            <w:r w:rsidR="007C53F3"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B7C4B" w:rsidRPr="00156CA6">
              <w:rPr>
                <w:rFonts w:ascii="Arial" w:hAnsi="Arial" w:cs="Arial"/>
                <w:bCs/>
                <w:sz w:val="20"/>
                <w:szCs w:val="20"/>
              </w:rPr>
              <w:t>april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202</w:t>
            </w:r>
            <w:r w:rsidR="007A5549"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br/>
              <w:t xml:space="preserve">Sista kompletteringsdag: </w:t>
            </w:r>
            <w:r w:rsidR="00E73D13" w:rsidRPr="00156CA6">
              <w:rPr>
                <w:rFonts w:ascii="Arial" w:hAnsi="Arial" w:cs="Arial"/>
                <w:bCs/>
                <w:sz w:val="20"/>
                <w:szCs w:val="20"/>
              </w:rPr>
              <w:t>16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B7C4B" w:rsidRPr="00156CA6">
              <w:rPr>
                <w:rFonts w:ascii="Arial" w:hAnsi="Arial" w:cs="Arial"/>
                <w:bCs/>
                <w:sz w:val="20"/>
                <w:szCs w:val="20"/>
              </w:rPr>
              <w:t>maj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202</w:t>
            </w:r>
            <w:r w:rsidR="007A5549"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bookmarkEnd w:id="0"/>
    </w:tbl>
    <w:p w14:paraId="776B0625" w14:textId="3D358D24" w:rsidR="00C0277E" w:rsidRPr="00B66C96" w:rsidRDefault="00C0277E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5FD7A21D" w14:textId="5D040B51" w:rsidR="00C0277E" w:rsidRPr="00B66C96" w:rsidRDefault="00C0277E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eastAsia="sv-SE"/>
        </w:rPr>
      </w:pPr>
      <w:r w:rsidRPr="00B66C96">
        <w:rPr>
          <w:rFonts w:ascii="Arial" w:hAnsi="Arial" w:cs="Arial"/>
          <w:b/>
          <w:bCs/>
          <w:sz w:val="24"/>
          <w:szCs w:val="24"/>
          <w:lang w:eastAsia="sv-SE"/>
        </w:rPr>
        <w:t xml:space="preserve">Meritförteckning – </w:t>
      </w:r>
      <w:r w:rsidR="00306947" w:rsidRPr="00B66C96">
        <w:rPr>
          <w:rFonts w:ascii="Arial" w:hAnsi="Arial" w:cs="Arial"/>
          <w:b/>
          <w:bCs/>
          <w:sz w:val="24"/>
          <w:szCs w:val="24"/>
          <w:lang w:eastAsia="sv-SE"/>
        </w:rPr>
        <w:t>Magisterprogrammet i arbete och hälsa</w:t>
      </w:r>
    </w:p>
    <w:p w14:paraId="5BBEF3F4" w14:textId="77777777" w:rsidR="007B3D73" w:rsidRPr="00B66C96" w:rsidRDefault="007B3D73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04C5CC93" w14:textId="5A39F85B" w:rsidR="00161B8A" w:rsidRDefault="00152507" w:rsidP="00161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  <w:r w:rsidRPr="00B66C96">
        <w:rPr>
          <w:rFonts w:ascii="Arial" w:hAnsi="Arial" w:cs="Arial"/>
          <w:sz w:val="18"/>
          <w:szCs w:val="18"/>
          <w:lang w:eastAsia="sv-SE"/>
        </w:rPr>
        <w:t>Den här meritförteckningen gäller för Magisterprogrammet i arbete och hälsa</w:t>
      </w:r>
      <w:r w:rsidR="00AD0FBE" w:rsidRPr="00B66C96">
        <w:rPr>
          <w:rFonts w:ascii="Arial" w:hAnsi="Arial" w:cs="Arial"/>
          <w:sz w:val="18"/>
          <w:szCs w:val="18"/>
          <w:lang w:eastAsia="sv-SE"/>
        </w:rPr>
        <w:t xml:space="preserve"> (alla inriktningar)</w:t>
      </w:r>
      <w:r w:rsidR="00A36014" w:rsidRPr="00B66C96">
        <w:rPr>
          <w:rFonts w:ascii="Arial" w:hAnsi="Arial" w:cs="Arial"/>
          <w:sz w:val="18"/>
          <w:szCs w:val="18"/>
          <w:lang w:eastAsia="sv-SE"/>
        </w:rPr>
        <w:t xml:space="preserve"> inför höstterminen 202</w:t>
      </w:r>
      <w:r w:rsidR="00EF527F">
        <w:rPr>
          <w:rFonts w:ascii="Arial" w:hAnsi="Arial" w:cs="Arial"/>
          <w:sz w:val="18"/>
          <w:szCs w:val="18"/>
          <w:lang w:eastAsia="sv-SE"/>
        </w:rPr>
        <w:t>5</w:t>
      </w:r>
      <w:r w:rsidR="00AD0FBE" w:rsidRPr="00B66C96">
        <w:rPr>
          <w:rFonts w:ascii="Arial" w:hAnsi="Arial" w:cs="Arial"/>
          <w:sz w:val="18"/>
          <w:szCs w:val="18"/>
          <w:lang w:eastAsia="sv-SE"/>
        </w:rPr>
        <w:t xml:space="preserve">. </w:t>
      </w:r>
      <w:r w:rsidR="00EF527F">
        <w:rPr>
          <w:rFonts w:ascii="Arial" w:hAnsi="Arial" w:cs="Arial"/>
          <w:sz w:val="18"/>
          <w:szCs w:val="18"/>
          <w:lang w:eastAsia="sv-SE"/>
        </w:rPr>
        <w:t>Om</w:t>
      </w:r>
      <w:r w:rsidR="00AD0FBE" w:rsidRPr="00B66C96">
        <w:rPr>
          <w:rFonts w:ascii="Arial" w:hAnsi="Arial" w:cs="Arial"/>
          <w:sz w:val="18"/>
          <w:szCs w:val="18"/>
          <w:lang w:eastAsia="sv-SE"/>
        </w:rPr>
        <w:t xml:space="preserve"> du söker till flera inriktningar behöver du endast fylla i meritförteckningen en gång.</w:t>
      </w:r>
      <w:r w:rsidR="00A36014" w:rsidRPr="00B66C96">
        <w:rPr>
          <w:rFonts w:ascii="Arial" w:hAnsi="Arial" w:cs="Arial"/>
          <w:sz w:val="18"/>
          <w:szCs w:val="18"/>
          <w:lang w:eastAsia="sv-SE"/>
        </w:rPr>
        <w:t xml:space="preserve"> </w:t>
      </w:r>
      <w:r w:rsidR="00C0277E" w:rsidRPr="00B66C96">
        <w:rPr>
          <w:rFonts w:ascii="Arial" w:hAnsi="Arial" w:cs="Arial"/>
          <w:sz w:val="18"/>
          <w:szCs w:val="18"/>
          <w:lang w:eastAsia="sv-SE"/>
        </w:rPr>
        <w:t>Fyll i blanketten elektroniskt (inte för hand). Ladda upp på ”Mina sidor” på Antagning.se efter att du har anmält dig på Antagning.se. Alla kvalifikationer som du åberopar i meritförteckninge</w:t>
      </w:r>
      <w:r w:rsidR="0044562A">
        <w:rPr>
          <w:rFonts w:ascii="Arial" w:hAnsi="Arial" w:cs="Arial"/>
          <w:sz w:val="18"/>
          <w:szCs w:val="18"/>
          <w:lang w:eastAsia="sv-SE"/>
        </w:rPr>
        <w:t>n</w:t>
      </w:r>
      <w:r w:rsidR="00E1550E">
        <w:rPr>
          <w:rFonts w:ascii="Arial" w:hAnsi="Arial" w:cs="Arial"/>
          <w:sz w:val="18"/>
          <w:szCs w:val="18"/>
          <w:lang w:eastAsia="sv-SE"/>
        </w:rPr>
        <w:t xml:space="preserve"> </w:t>
      </w:r>
      <w:r w:rsidR="00C0277E" w:rsidRPr="00B66C96">
        <w:rPr>
          <w:rFonts w:ascii="Arial" w:hAnsi="Arial" w:cs="Arial"/>
          <w:sz w:val="18"/>
          <w:szCs w:val="18"/>
          <w:lang w:eastAsia="sv-SE"/>
        </w:rPr>
        <w:t xml:space="preserve">ska styrkas. De flesta handlingarna kan laddas upp på din anmälan på antagning.se. Ifall du skannar och laddar upp ska du se till att skanna originalhandlingar, skanna i färg och skanna alla sidor (även baksidor). Skanna inte kopior eller bestyrkta kopior! </w:t>
      </w:r>
      <w:r w:rsidR="00161B8A">
        <w:rPr>
          <w:rFonts w:ascii="Arial" w:hAnsi="Arial" w:cs="Arial"/>
          <w:sz w:val="18"/>
          <w:szCs w:val="18"/>
          <w:lang w:eastAsia="sv-SE"/>
        </w:rPr>
        <w:t>L</w:t>
      </w:r>
      <w:r w:rsidR="00161B8A" w:rsidRPr="00161B8A">
        <w:rPr>
          <w:rFonts w:ascii="Arial" w:hAnsi="Arial" w:cs="Arial"/>
          <w:sz w:val="18"/>
          <w:szCs w:val="18"/>
          <w:lang w:eastAsia="sv-SE"/>
        </w:rPr>
        <w:t xml:space="preserve">äs vad som gäller för uppladdning av dokument på </w:t>
      </w:r>
      <w:hyperlink r:id="rId11" w:history="1">
        <w:r w:rsidR="00161B8A" w:rsidRPr="00F30A9D">
          <w:rPr>
            <w:rStyle w:val="Hyperlnk"/>
            <w:rFonts w:ascii="Arial" w:hAnsi="Arial" w:cs="Arial"/>
            <w:sz w:val="18"/>
            <w:szCs w:val="18"/>
            <w:lang w:eastAsia="sv-SE"/>
          </w:rPr>
          <w:t>Anta</w:t>
        </w:r>
        <w:r w:rsidR="00161B8A" w:rsidRPr="00F30A9D">
          <w:rPr>
            <w:rStyle w:val="Hyperlnk"/>
            <w:rFonts w:ascii="Arial" w:hAnsi="Arial" w:cs="Arial"/>
            <w:sz w:val="18"/>
            <w:szCs w:val="18"/>
            <w:lang w:eastAsia="sv-SE"/>
          </w:rPr>
          <w:t>gning.se</w:t>
        </w:r>
      </w:hyperlink>
      <w:r w:rsidR="00161B8A" w:rsidRPr="00161B8A">
        <w:rPr>
          <w:rFonts w:ascii="Arial" w:hAnsi="Arial" w:cs="Arial"/>
          <w:sz w:val="18"/>
          <w:szCs w:val="18"/>
          <w:lang w:eastAsia="sv-SE"/>
        </w:rPr>
        <w:t xml:space="preserve">. </w:t>
      </w:r>
      <w:r w:rsidR="003C5921" w:rsidRPr="00B66C96">
        <w:rPr>
          <w:rFonts w:ascii="Arial" w:hAnsi="Arial" w:cs="Arial"/>
          <w:sz w:val="18"/>
          <w:szCs w:val="18"/>
          <w:lang w:eastAsia="sv-SE"/>
        </w:rPr>
        <w:t xml:space="preserve">Endast behöriga sökande meritvärderas på basen av uppgifterna i meritförteckningen. Endast meriter som har styrkts med dokumentation beaktas i </w:t>
      </w:r>
      <w:r w:rsidR="003C5921">
        <w:rPr>
          <w:rFonts w:ascii="Arial" w:hAnsi="Arial" w:cs="Arial"/>
          <w:sz w:val="18"/>
          <w:szCs w:val="18"/>
          <w:lang w:eastAsia="sv-SE"/>
        </w:rPr>
        <w:t>meritvärderingen.</w:t>
      </w:r>
    </w:p>
    <w:p w14:paraId="2B4B4E24" w14:textId="77777777" w:rsidR="00B96F87" w:rsidRPr="00161B8A" w:rsidRDefault="00B96F87" w:rsidP="00161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793788E7" w14:textId="153B7BDD" w:rsidR="00A01194" w:rsidRDefault="00B96F87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  <w:r w:rsidRPr="00B96F87">
        <w:rPr>
          <w:rFonts w:ascii="Arial" w:hAnsi="Arial" w:cs="Arial"/>
          <w:b/>
          <w:bCs/>
          <w:sz w:val="18"/>
          <w:szCs w:val="18"/>
          <w:lang w:eastAsia="sv-SE"/>
        </w:rPr>
        <w:t>VIKTIGT:</w:t>
      </w:r>
      <w:r>
        <w:rPr>
          <w:rFonts w:ascii="Arial" w:hAnsi="Arial" w:cs="Arial"/>
          <w:sz w:val="18"/>
          <w:szCs w:val="18"/>
          <w:lang w:eastAsia="sv-SE"/>
        </w:rPr>
        <w:t xml:space="preserve"> </w:t>
      </w:r>
      <w:r w:rsidR="001367A4">
        <w:rPr>
          <w:rFonts w:ascii="Arial" w:hAnsi="Arial" w:cs="Arial"/>
          <w:sz w:val="18"/>
          <w:szCs w:val="18"/>
          <w:lang w:eastAsia="sv-SE"/>
        </w:rPr>
        <w:t xml:space="preserve">Kontrollera att dina </w:t>
      </w:r>
      <w:r w:rsidR="002B403C">
        <w:rPr>
          <w:rFonts w:ascii="Arial" w:hAnsi="Arial" w:cs="Arial"/>
          <w:sz w:val="18"/>
          <w:szCs w:val="18"/>
          <w:lang w:eastAsia="sv-SE"/>
        </w:rPr>
        <w:t>gymnasiala och akademiska meriter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 finns registrera</w:t>
      </w:r>
      <w:r w:rsidR="00D16A02">
        <w:rPr>
          <w:rFonts w:ascii="Arial" w:hAnsi="Arial" w:cs="Arial"/>
          <w:sz w:val="18"/>
          <w:szCs w:val="18"/>
          <w:lang w:eastAsia="sv-SE"/>
        </w:rPr>
        <w:t>de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 på din anmälan på antagning.se / </w:t>
      </w:r>
      <w:r w:rsidR="00C95CA1" w:rsidRPr="007C53F3">
        <w:rPr>
          <w:rFonts w:ascii="Arial" w:hAnsi="Arial" w:cs="Arial"/>
          <w:sz w:val="18"/>
          <w:szCs w:val="18"/>
          <w:lang w:eastAsia="sv-SE"/>
        </w:rPr>
        <w:t>universityadmissions.se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. Ifall </w:t>
      </w:r>
      <w:r w:rsidR="009A452F">
        <w:rPr>
          <w:rFonts w:ascii="Arial" w:hAnsi="Arial" w:cs="Arial"/>
          <w:sz w:val="18"/>
          <w:szCs w:val="18"/>
          <w:lang w:eastAsia="sv-SE"/>
        </w:rPr>
        <w:t xml:space="preserve">dina meriter inte syns på antagning.se / </w:t>
      </w:r>
      <w:r w:rsidR="009A452F" w:rsidRPr="007C53F3">
        <w:rPr>
          <w:rFonts w:ascii="Arial" w:hAnsi="Arial" w:cs="Arial"/>
          <w:sz w:val="18"/>
          <w:szCs w:val="18"/>
          <w:lang w:eastAsia="sv-SE"/>
        </w:rPr>
        <w:t>universityadmissions.se</w:t>
      </w:r>
      <w:r w:rsidR="00D0319D">
        <w:rPr>
          <w:rFonts w:ascii="Arial" w:hAnsi="Arial" w:cs="Arial"/>
          <w:sz w:val="18"/>
          <w:szCs w:val="18"/>
          <w:lang w:eastAsia="sv-SE"/>
        </w:rPr>
        <w:t xml:space="preserve"> så</w:t>
      </w:r>
      <w:r w:rsidR="009A452F">
        <w:rPr>
          <w:rFonts w:ascii="Arial" w:hAnsi="Arial" w:cs="Arial"/>
          <w:sz w:val="18"/>
          <w:szCs w:val="18"/>
          <w:lang w:eastAsia="sv-SE"/>
        </w:rPr>
        <w:t xml:space="preserve"> måste du komplettera</w:t>
      </w:r>
      <w:r w:rsidR="002E5FA3">
        <w:rPr>
          <w:rFonts w:ascii="Arial" w:hAnsi="Arial" w:cs="Arial"/>
          <w:sz w:val="18"/>
          <w:szCs w:val="18"/>
          <w:lang w:eastAsia="sv-SE"/>
        </w:rPr>
        <w:t>.</w:t>
      </w:r>
      <w:r w:rsidR="00A10ED0">
        <w:rPr>
          <w:rFonts w:ascii="Arial" w:hAnsi="Arial" w:cs="Arial"/>
          <w:sz w:val="18"/>
          <w:szCs w:val="18"/>
          <w:lang w:eastAsia="sv-SE"/>
        </w:rPr>
        <w:t xml:space="preserve"> </w:t>
      </w:r>
      <w:r w:rsidR="00A10ED0" w:rsidRPr="00C0277E">
        <w:rPr>
          <w:rFonts w:ascii="Arial" w:hAnsi="Arial" w:cs="Arial"/>
          <w:sz w:val="18"/>
          <w:szCs w:val="18"/>
          <w:lang w:eastAsia="sv-SE"/>
        </w:rPr>
        <w:t xml:space="preserve">I de flesta fall kan du skanna officiella originalhandlingar </w:t>
      </w:r>
      <w:r w:rsidR="003B2894">
        <w:rPr>
          <w:rFonts w:ascii="Arial" w:hAnsi="Arial" w:cs="Arial"/>
          <w:sz w:val="18"/>
          <w:szCs w:val="18"/>
          <w:lang w:eastAsia="sv-SE"/>
        </w:rPr>
        <w:t xml:space="preserve">i färg </w:t>
      </w:r>
      <w:r w:rsidR="00964A99">
        <w:rPr>
          <w:rFonts w:ascii="Arial" w:hAnsi="Arial" w:cs="Arial"/>
          <w:sz w:val="18"/>
          <w:szCs w:val="18"/>
          <w:lang w:eastAsia="sv-SE"/>
        </w:rPr>
        <w:t xml:space="preserve">och </w:t>
      </w:r>
      <w:r w:rsidR="00A10ED0" w:rsidRPr="00C0277E">
        <w:rPr>
          <w:rFonts w:ascii="Arial" w:hAnsi="Arial" w:cs="Arial"/>
          <w:sz w:val="18"/>
          <w:szCs w:val="18"/>
          <w:lang w:eastAsia="sv-SE"/>
        </w:rPr>
        <w:t xml:space="preserve">ladda upp på din anmälan på antagning.se. Skanna inte kopior eller bestyrkta kopior! 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För dig som har en utländsk utbildning kan det även finnas krav på </w:t>
      </w:r>
      <w:r w:rsidR="00CA40A6">
        <w:rPr>
          <w:rFonts w:ascii="Arial" w:hAnsi="Arial" w:cs="Arial"/>
          <w:sz w:val="18"/>
          <w:szCs w:val="18"/>
          <w:lang w:eastAsia="sv-SE"/>
        </w:rPr>
        <w:t xml:space="preserve">att bifoga </w:t>
      </w:r>
      <w:r w:rsidR="00964A99">
        <w:rPr>
          <w:rFonts w:ascii="Arial" w:hAnsi="Arial" w:cs="Arial"/>
          <w:sz w:val="18"/>
          <w:szCs w:val="18"/>
          <w:lang w:eastAsia="sv-SE"/>
        </w:rPr>
        <w:t xml:space="preserve">officiella översättningar och 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att betyget skickas direkt från lärosätet till </w:t>
      </w:r>
      <w:r w:rsidR="00B916CB" w:rsidRPr="007C53F3">
        <w:rPr>
          <w:rFonts w:ascii="Arial" w:hAnsi="Arial" w:cs="Arial"/>
          <w:sz w:val="18"/>
          <w:szCs w:val="18"/>
          <w:lang w:eastAsia="sv-SE"/>
        </w:rPr>
        <w:t>universityadmissions.se.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 </w:t>
      </w:r>
    </w:p>
    <w:p w14:paraId="628BFF26" w14:textId="26D2E127" w:rsidR="00A01194" w:rsidRPr="00D76E3D" w:rsidRDefault="00812CEC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br/>
      </w:r>
      <w:r w:rsidR="00A01194" w:rsidRPr="00D76E3D">
        <w:rPr>
          <w:rFonts w:ascii="Arial" w:hAnsi="Arial" w:cs="Arial"/>
          <w:bCs/>
          <w:sz w:val="18"/>
          <w:szCs w:val="18"/>
          <w:lang w:eastAsia="sv-SE"/>
        </w:rPr>
        <w:t>Anvisningar för hur du ska styrka din utbildning finns på:</w:t>
      </w:r>
    </w:p>
    <w:p w14:paraId="2FC8511D" w14:textId="6176EB75" w:rsidR="00A01194" w:rsidRPr="00D76E3D" w:rsidRDefault="00A01194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u w:val="single"/>
          <w:lang w:eastAsia="sv-SE"/>
        </w:rPr>
      </w:pPr>
      <w:hyperlink r:id="rId12" w:history="1">
        <w:r w:rsidRPr="00D76E3D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anmal-di</w:t>
        </w:r>
        <w:r w:rsidRPr="00D76E3D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g</w:t>
        </w:r>
        <w:r w:rsidRPr="00D76E3D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-sa-har/ladda-upp-ratt-papper/det-har-kan-du-behova-ladda-upp/</w:t>
        </w:r>
      </w:hyperlink>
    </w:p>
    <w:p w14:paraId="32DC8620" w14:textId="024B29F9" w:rsidR="00A01194" w:rsidRPr="00D76E3D" w:rsidRDefault="00A01194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 w:rsidRPr="00D76E3D">
        <w:rPr>
          <w:rFonts w:ascii="Arial" w:hAnsi="Arial" w:cs="Arial"/>
          <w:sz w:val="18"/>
          <w:szCs w:val="18"/>
          <w:lang w:eastAsia="sv-SE"/>
        </w:rPr>
        <w:t>Ifall du har utländska akademiska meriter ska du följa instruktionerna nedan</w:t>
      </w:r>
      <w:r w:rsidR="00F30A9D">
        <w:rPr>
          <w:rFonts w:ascii="Arial" w:hAnsi="Arial" w:cs="Arial"/>
          <w:sz w:val="18"/>
          <w:szCs w:val="18"/>
          <w:lang w:eastAsia="sv-SE"/>
        </w:rPr>
        <w:t>:</w:t>
      </w:r>
      <w:r w:rsidRPr="00D76E3D">
        <w:rPr>
          <w:rFonts w:ascii="Arial" w:hAnsi="Arial" w:cs="Arial"/>
          <w:sz w:val="18"/>
          <w:szCs w:val="18"/>
          <w:lang w:eastAsia="sv-SE"/>
        </w:rPr>
        <w:t xml:space="preserve"> </w:t>
      </w:r>
    </w:p>
    <w:p w14:paraId="51124321" w14:textId="2A33D3A1" w:rsidR="00A01194" w:rsidRPr="007C53F3" w:rsidRDefault="00E702B5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u w:val="single"/>
          <w:lang w:eastAsia="sv-SE"/>
        </w:rPr>
      </w:pPr>
      <w:hyperlink r:id="rId13" w:history="1">
        <w:r w:rsidRPr="007C53F3">
          <w:rPr>
            <w:rStyle w:val="Hyperlnk"/>
            <w:rFonts w:ascii="Arial" w:hAnsi="Arial" w:cs="Arial"/>
            <w:sz w:val="18"/>
            <w:szCs w:val="18"/>
            <w:lang w:eastAsia="sv-SE"/>
          </w:rPr>
          <w:t>www.universityadmissions</w:t>
        </w:r>
        <w:r w:rsidRPr="007C53F3">
          <w:rPr>
            <w:rStyle w:val="Hyperlnk"/>
            <w:rFonts w:ascii="Arial" w:hAnsi="Arial" w:cs="Arial"/>
            <w:sz w:val="18"/>
            <w:szCs w:val="18"/>
            <w:lang w:eastAsia="sv-SE"/>
          </w:rPr>
          <w:t>.</w:t>
        </w:r>
        <w:r w:rsidRPr="007C53F3">
          <w:rPr>
            <w:rStyle w:val="Hyperlnk"/>
            <w:rFonts w:ascii="Arial" w:hAnsi="Arial" w:cs="Arial"/>
            <w:sz w:val="18"/>
            <w:szCs w:val="18"/>
            <w:lang w:eastAsia="sv-SE"/>
          </w:rPr>
          <w:t>se/en/apply-to-bachelors/provide-application-documents-bachelors/</w:t>
        </w:r>
      </w:hyperlink>
    </w:p>
    <w:p w14:paraId="0B8B4736" w14:textId="214A7F16" w:rsidR="00A01194" w:rsidRPr="007C53F3" w:rsidRDefault="00AE54D5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hyperlink r:id="rId14" w:history="1">
        <w:r w:rsidRPr="007C53F3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universityadmissions.se/en/a</w:t>
        </w:r>
        <w:r w:rsidRPr="007C53F3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p</w:t>
        </w:r>
        <w:r w:rsidRPr="007C53F3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ply-to-masters/provide-application-documents-masters/</w:t>
        </w:r>
      </w:hyperlink>
    </w:p>
    <w:p w14:paraId="6C15E7AE" w14:textId="6C37B7E6" w:rsidR="00812CEC" w:rsidRDefault="00812CEC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t>Språkkravet i svenska:</w:t>
      </w:r>
      <w:r>
        <w:rPr>
          <w:rFonts w:ascii="Arial" w:hAnsi="Arial" w:cs="Arial"/>
          <w:bCs/>
          <w:sz w:val="18"/>
          <w:szCs w:val="18"/>
          <w:lang w:eastAsia="sv-SE"/>
        </w:rPr>
        <w:br/>
      </w:r>
      <w:hyperlink r:id="rId15" w:history="1">
        <w:r w:rsidR="003B276B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betyg-o</w:t>
        </w:r>
        <w:r w:rsidR="003B276B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c</w:t>
        </w:r>
        <w:r w:rsidR="003B276B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h-behorighet/utlandsk-gymnasieutbildning/det-har-behover-du-ha/behorighet-i-svenska/</w:t>
        </w:r>
      </w:hyperlink>
    </w:p>
    <w:p w14:paraId="1E454F6B" w14:textId="67275C89" w:rsidR="00267FC3" w:rsidRDefault="00812CEC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t>Språkkravet i engelska:</w:t>
      </w:r>
    </w:p>
    <w:p w14:paraId="008D9D9A" w14:textId="58E6115A" w:rsidR="00812CEC" w:rsidRDefault="00A7659C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hyperlink r:id="rId16" w:history="1">
        <w:r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betyg-o</w:t>
        </w:r>
        <w:r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c</w:t>
        </w:r>
        <w:r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h-behorighet/utlandsk-gymnasieutbildning/det-har-behover-du-ha/behorighet-i-engelska/</w:t>
        </w:r>
      </w:hyperlink>
    </w:p>
    <w:p w14:paraId="19391A9E" w14:textId="77777777" w:rsidR="00267FC3" w:rsidRDefault="00267FC3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0599A493" w14:textId="77777777" w:rsidR="00542721" w:rsidRPr="00B66C96" w:rsidRDefault="00542721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highlight w:val="yellow"/>
          <w:lang w:eastAsia="sv-SE"/>
        </w:rPr>
      </w:pPr>
    </w:p>
    <w:tbl>
      <w:tblPr>
        <w:tblW w:w="1024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40"/>
      </w:tblGrid>
      <w:tr w:rsidR="00301F3C" w:rsidRPr="00B66C96" w14:paraId="7EEADB65" w14:textId="77777777" w:rsidTr="00034186">
        <w:trPr>
          <w:trHeight w:val="251"/>
        </w:trPr>
        <w:tc>
          <w:tcPr>
            <w:tcW w:w="10219" w:type="dxa"/>
            <w:noWrap/>
          </w:tcPr>
          <w:p w14:paraId="03E1AB17" w14:textId="6D4811D0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 xml:space="preserve">Personnummer 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(år-mån</w:t>
            </w:r>
            <w:r w:rsidR="00503684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ad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-dag-xxxx)</w:t>
            </w:r>
          </w:p>
          <w:bookmarkStart w:id="1" w:name="Text1"/>
          <w:p w14:paraId="036D50F9" w14:textId="1EBE81DD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1"/>
          </w:p>
          <w:p w14:paraId="13C81C1A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301F3C" w:rsidRPr="00B66C96" w14:paraId="07C33DDA" w14:textId="77777777" w:rsidTr="00034186">
        <w:trPr>
          <w:trHeight w:val="250"/>
        </w:trPr>
        <w:tc>
          <w:tcPr>
            <w:tcW w:w="10219" w:type="dxa"/>
            <w:noWrap/>
          </w:tcPr>
          <w:p w14:paraId="12EFBC9D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Efternamn</w:t>
            </w:r>
          </w:p>
          <w:bookmarkStart w:id="2" w:name="Text2"/>
          <w:p w14:paraId="12237D8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2"/>
          </w:p>
          <w:p w14:paraId="769330C7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301F3C" w:rsidRPr="00B66C96" w14:paraId="6636D8C8" w14:textId="77777777" w:rsidTr="00034186">
        <w:trPr>
          <w:trHeight w:val="250"/>
        </w:trPr>
        <w:tc>
          <w:tcPr>
            <w:tcW w:w="10219" w:type="dxa"/>
            <w:noWrap/>
          </w:tcPr>
          <w:p w14:paraId="68289BE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Förnamn</w:t>
            </w:r>
          </w:p>
          <w:bookmarkStart w:id="3" w:name="Text3"/>
          <w:p w14:paraId="78F1C03C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3"/>
          </w:p>
          <w:p w14:paraId="6D68BD6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A3482B" w:rsidRPr="00B66C96" w14:paraId="4FF23261" w14:textId="77777777" w:rsidTr="0026656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5"/>
        </w:trPr>
        <w:tc>
          <w:tcPr>
            <w:tcW w:w="10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D5824B" w14:textId="3D2B2883" w:rsidR="00A3482B" w:rsidRPr="00B66C96" w:rsidRDefault="006B274A" w:rsidP="00AB75C1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lang w:eastAsia="sv-SE"/>
              </w:rPr>
              <w:t xml:space="preserve">Kurser utöver behörighetsgivande </w:t>
            </w:r>
            <w:r w:rsidR="00D33DF6" w:rsidRPr="00B66C96">
              <w:rPr>
                <w:rFonts w:ascii="Arial" w:hAnsi="Arial" w:cs="Arial"/>
                <w:b/>
                <w:bCs/>
                <w:lang w:eastAsia="sv-SE"/>
              </w:rPr>
              <w:t>grundexamen</w:t>
            </w:r>
            <w:r w:rsidR="002637A2">
              <w:rPr>
                <w:rFonts w:ascii="Arial" w:hAnsi="Arial" w:cs="Arial"/>
                <w:b/>
                <w:bCs/>
                <w:lang w:eastAsia="sv-SE"/>
              </w:rPr>
              <w:t xml:space="preserve"> </w:t>
            </w:r>
            <w:r w:rsidR="002637A2" w:rsidRPr="002637A2">
              <w:rPr>
                <w:rFonts w:ascii="Arial" w:hAnsi="Arial" w:cs="Arial"/>
                <w:lang w:eastAsia="sv-SE"/>
              </w:rPr>
              <w:t>(</w:t>
            </w:r>
            <w:r w:rsidR="0096692E" w:rsidRPr="00C66F63">
              <w:rPr>
                <w:rFonts w:ascii="Arial" w:hAnsi="Arial" w:cs="Arial"/>
                <w:sz w:val="16"/>
                <w:szCs w:val="16"/>
                <w:lang w:eastAsia="sv-SE"/>
              </w:rPr>
              <w:t>Lista även pågående kurser och markera att de är pågående</w:t>
            </w:r>
            <w:r w:rsidR="002637A2">
              <w:rPr>
                <w:rFonts w:ascii="Arial" w:hAnsi="Arial" w:cs="Arial"/>
                <w:sz w:val="16"/>
                <w:szCs w:val="16"/>
                <w:lang w:eastAsia="sv-SE"/>
              </w:rPr>
              <w:t>)</w:t>
            </w:r>
          </w:p>
          <w:p w14:paraId="11EE652F" w14:textId="77777777" w:rsidR="007F2986" w:rsidRPr="00B66C96" w:rsidRDefault="007F2986" w:rsidP="007F2986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Anvisningar för hur du ska styrka din utbildning finns på:</w:t>
            </w:r>
          </w:p>
          <w:p w14:paraId="01AC7E51" w14:textId="7066363E" w:rsidR="007F2986" w:rsidRPr="00B66C96" w:rsidRDefault="000F5D90" w:rsidP="007F2986">
            <w:pPr>
              <w:spacing w:after="0" w:line="240" w:lineRule="auto"/>
              <w:rPr>
                <w:rStyle w:val="Hyperlnk"/>
                <w:rFonts w:ascii="Arial" w:hAnsi="Arial" w:cs="Arial"/>
                <w:bCs/>
                <w:sz w:val="16"/>
                <w:szCs w:val="16"/>
                <w:lang w:eastAsia="sv-SE"/>
              </w:rPr>
            </w:pPr>
            <w:hyperlink r:id="rId17" w:history="1">
              <w:r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www.antagning.se/sv/anmal-dig-sa-har</w:t>
              </w:r>
              <w:r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/</w:t>
              </w:r>
              <w:r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ladda-upp-ratt-papper/det-har-kan-du-behova-ladda-upp/</w:t>
              </w:r>
            </w:hyperlink>
          </w:p>
          <w:p w14:paraId="4F0D27AE" w14:textId="2A79F179" w:rsidR="00CD1533" w:rsidRPr="00B66C96" w:rsidRDefault="00CD1533" w:rsidP="00CD1533">
            <w:pPr>
              <w:spacing w:after="0" w:line="240" w:lineRule="auto"/>
              <w:rPr>
                <w:rStyle w:val="Hyperl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B66C96">
              <w:rPr>
                <w:rStyle w:val="Hyperlnk"/>
                <w:rFonts w:ascii="Arial" w:hAnsi="Arial" w:cs="Arial"/>
                <w:color w:val="auto"/>
                <w:sz w:val="16"/>
                <w:szCs w:val="16"/>
                <w:u w:val="none"/>
              </w:rPr>
              <w:t>Ifall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du har utländska akademiska meriter ska du följa instruktionerna </w:t>
            </w:r>
            <w:r w:rsidR="003C78F4" w:rsidRPr="00B66C96">
              <w:rPr>
                <w:rFonts w:ascii="Arial" w:hAnsi="Arial" w:cs="Arial"/>
                <w:sz w:val="16"/>
                <w:szCs w:val="16"/>
              </w:rPr>
              <w:t>nedan. Bifoga även officiella översättningar (ifall tillämpligt).</w:t>
            </w:r>
          </w:p>
          <w:p w14:paraId="4D910824" w14:textId="06122302" w:rsidR="00036649" w:rsidRPr="00FF0F85" w:rsidRDefault="00EF527F" w:rsidP="002637A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8" w:history="1">
              <w:r w:rsidRPr="004C3C0C">
                <w:rPr>
                  <w:rStyle w:val="Hyperlnk"/>
                  <w:rFonts w:ascii="Arial" w:hAnsi="Arial" w:cs="Arial"/>
                  <w:sz w:val="16"/>
                  <w:szCs w:val="16"/>
                </w:rPr>
                <w:t>https://www.universityadmissions.se/en/apply-to-bachelors/provide-application-documents-bache</w:t>
              </w:r>
              <w:r w:rsidRPr="004C3C0C">
                <w:rPr>
                  <w:rStyle w:val="Hyperlnk"/>
                  <w:rFonts w:ascii="Arial" w:hAnsi="Arial" w:cs="Arial"/>
                  <w:sz w:val="16"/>
                  <w:szCs w:val="16"/>
                </w:rPr>
                <w:t>l</w:t>
              </w:r>
              <w:r w:rsidRPr="004C3C0C">
                <w:rPr>
                  <w:rStyle w:val="Hyperlnk"/>
                  <w:rFonts w:ascii="Arial" w:hAnsi="Arial" w:cs="Arial"/>
                  <w:sz w:val="16"/>
                  <w:szCs w:val="16"/>
                </w:rPr>
                <w:t>ors/</w:t>
              </w:r>
            </w:hyperlink>
            <w:r>
              <w:rPr>
                <w:rStyle w:val="Hyperlnk"/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Style w:val="Hyperlnk"/>
                <w:rFonts w:ascii="Arial" w:hAnsi="Arial" w:cs="Arial"/>
                <w:sz w:val="16"/>
                <w:szCs w:val="16"/>
              </w:rPr>
              <w:br/>
            </w:r>
            <w:hyperlink r:id="rId19" w:history="1"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www.universit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y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admissions.s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e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/en/apply-to-masters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/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provide-application-documents-masters/</w:t>
              </w:r>
            </w:hyperlink>
            <w:r w:rsidR="002637A2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br/>
            </w:r>
          </w:p>
        </w:tc>
      </w:tr>
      <w:tr w:rsidR="00434B9B" w:rsidRPr="00B66C96" w14:paraId="249C8537" w14:textId="77777777" w:rsidTr="0026656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20"/>
        </w:trPr>
        <w:tc>
          <w:tcPr>
            <w:tcW w:w="10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80CC97" w14:textId="304A6A7A" w:rsidR="00434B9B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</w:p>
          <w:p w14:paraId="4A365896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04F52F5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334C415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29D0EC8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1CEC360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FDB2747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817F504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075D8AE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66A9DDC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373761C2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E069F03" w14:textId="51768C6B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BF5B80B" w14:textId="2CA2604E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C554FCC" w14:textId="1FE33F8B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C0989D7" w14:textId="44F9EED9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34CCA7B" w14:textId="7400ADBE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91642CA" w14:textId="460D2775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01AF98D0" w14:textId="488606DB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8C1C83D" w14:textId="1D2BC459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33184B4C" w14:textId="6B0BB9A2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0B725BB9" w14:textId="438832CC" w:rsidR="007F298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B11A0D0" w14:textId="77777777" w:rsidR="003C5921" w:rsidRPr="00B66C96" w:rsidRDefault="003C5921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A1AE3A8" w14:textId="62AE26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</w:tc>
      </w:tr>
      <w:tr w:rsidR="00BC1037" w:rsidRPr="00B66C96" w14:paraId="59D091B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B960C6A" w14:textId="77777777" w:rsidR="00C66F63" w:rsidRPr="00C66F63" w:rsidRDefault="00C66F63" w:rsidP="00C66F63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C66F63">
              <w:rPr>
                <w:rFonts w:ascii="Arial" w:hAnsi="Arial" w:cs="Arial"/>
                <w:b/>
                <w:bCs/>
                <w:lang w:eastAsia="sv-SE"/>
              </w:rPr>
              <w:lastRenderedPageBreak/>
              <w:t>Nuvarande anställning</w:t>
            </w:r>
          </w:p>
          <w:p w14:paraId="2E904ADF" w14:textId="77777777" w:rsidR="00FE1E4F" w:rsidRDefault="00C66F63" w:rsidP="00C66F6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C66F63">
              <w:rPr>
                <w:rFonts w:ascii="Arial" w:hAnsi="Arial" w:cs="Arial"/>
                <w:sz w:val="16"/>
                <w:szCs w:val="16"/>
                <w:lang w:eastAsia="sv-SE"/>
              </w:rPr>
              <w:t>Ange nedan din nuvarande anställning. Om du inte för tillfället yrkesarbetar så lämnar du nedan ruta tom.</w:t>
            </w:r>
          </w:p>
          <w:p w14:paraId="541236E3" w14:textId="76AB8EC0" w:rsidR="00D1383B" w:rsidRPr="00C66F63" w:rsidRDefault="00D1383B" w:rsidP="00C66F6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D278B" w:rsidRPr="00B66C96" w14:paraId="0C944ACA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6285BFD5" w14:textId="5792A11D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A</w:t>
            </w: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nställning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Ange i vilken verksamhet och i vilken funktion du arbetat</w:t>
            </w:r>
          </w:p>
          <w:p w14:paraId="401D2A51" w14:textId="77777777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</w:p>
          <w:p w14:paraId="33277A87" w14:textId="77777777" w:rsidR="008D278B" w:rsidRDefault="008D278B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</w:p>
        </w:tc>
      </w:tr>
      <w:tr w:rsidR="00BC1037" w:rsidRPr="00B66C96" w14:paraId="084942A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0AB8A60" w14:textId="326D7832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)</w:t>
            </w:r>
          </w:p>
          <w:p w14:paraId="4FE83ABF" w14:textId="77777777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5744DFC4" w14:textId="77777777" w:rsidR="00BC1037" w:rsidRPr="00B66C96" w:rsidRDefault="00BC1037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</w:p>
        </w:tc>
      </w:tr>
      <w:tr w:rsidR="00301F3C" w:rsidRPr="00B66C96" w14:paraId="73161DD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B44A1E2" w14:textId="6B887EE0" w:rsidR="00450C0C" w:rsidRPr="00B66C96" w:rsidRDefault="00E36566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lang w:eastAsia="sv-SE"/>
              </w:rPr>
              <w:t>Yr</w:t>
            </w:r>
            <w:r w:rsidR="003B64DA" w:rsidRPr="00B66C96">
              <w:rPr>
                <w:rFonts w:ascii="Arial" w:hAnsi="Arial" w:cs="Arial"/>
                <w:b/>
                <w:bCs/>
                <w:lang w:eastAsia="sv-SE"/>
              </w:rPr>
              <w:t>keslivserfarenhet</w:t>
            </w:r>
          </w:p>
          <w:p w14:paraId="6A19992C" w14:textId="5369ADB6" w:rsidR="00301F3C" w:rsidRPr="00B66C96" w:rsidRDefault="00450C0C" w:rsidP="002C1EF2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</w:rPr>
              <w:t>Exempelvis</w:t>
            </w:r>
            <w:r w:rsidR="008107E0" w:rsidRPr="00B66C96">
              <w:rPr>
                <w:rFonts w:ascii="Arial" w:hAnsi="Arial" w:cs="Arial"/>
                <w:sz w:val="16"/>
                <w:szCs w:val="16"/>
              </w:rPr>
              <w:t xml:space="preserve"> inom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företagshälsovård eller motsvarande, HR, relevant myndighet (ex. A</w:t>
            </w:r>
            <w:r w:rsidR="009D4CAF" w:rsidRPr="00B66C96">
              <w:rPr>
                <w:rFonts w:ascii="Arial" w:hAnsi="Arial" w:cs="Arial"/>
                <w:sz w:val="16"/>
                <w:szCs w:val="16"/>
              </w:rPr>
              <w:t>rbetsmi</w:t>
            </w:r>
            <w:r w:rsidR="007F376A" w:rsidRPr="00B66C96">
              <w:rPr>
                <w:rFonts w:ascii="Arial" w:hAnsi="Arial" w:cs="Arial"/>
                <w:sz w:val="16"/>
                <w:szCs w:val="16"/>
              </w:rPr>
              <w:t>ljöverket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och My</w:t>
            </w:r>
            <w:r w:rsidR="007F376A" w:rsidRPr="00B66C96">
              <w:rPr>
                <w:rFonts w:ascii="Arial" w:hAnsi="Arial" w:cs="Arial"/>
                <w:sz w:val="16"/>
                <w:szCs w:val="16"/>
              </w:rPr>
              <w:t xml:space="preserve">ndigheten </w:t>
            </w:r>
            <w:r w:rsidR="00BD7CCB" w:rsidRPr="00B66C96">
              <w:rPr>
                <w:rFonts w:ascii="Arial" w:hAnsi="Arial" w:cs="Arial"/>
                <w:sz w:val="16"/>
                <w:szCs w:val="16"/>
              </w:rPr>
              <w:t xml:space="preserve">för </w:t>
            </w:r>
            <w:r w:rsidR="0036753F" w:rsidRPr="00B66C96">
              <w:rPr>
                <w:rFonts w:ascii="Arial" w:hAnsi="Arial" w:cs="Arial"/>
                <w:sz w:val="16"/>
                <w:szCs w:val="16"/>
              </w:rPr>
              <w:t>arbetsmiljökunskap</w:t>
            </w:r>
            <w:r w:rsidRPr="00B66C96">
              <w:rPr>
                <w:rFonts w:ascii="Arial" w:hAnsi="Arial" w:cs="Arial"/>
                <w:sz w:val="16"/>
                <w:szCs w:val="16"/>
              </w:rPr>
              <w:t>)</w:t>
            </w:r>
            <w:r w:rsidR="0036753F" w:rsidRPr="00B66C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36753F" w:rsidRPr="007C53F3">
              <w:rPr>
                <w:rFonts w:ascii="Arial" w:eastAsia="Calibri" w:hAnsi="Arial" w:cs="Arial"/>
                <w:sz w:val="16"/>
                <w:szCs w:val="16"/>
              </w:rPr>
              <w:t>arbetsledning</w:t>
            </w:r>
            <w:r w:rsidR="009F1A24" w:rsidRPr="007C53F3">
              <w:rPr>
                <w:rFonts w:ascii="Arial" w:eastAsia="Calibri" w:hAnsi="Arial" w:cs="Arial"/>
                <w:sz w:val="16"/>
                <w:szCs w:val="16"/>
              </w:rPr>
              <w:t xml:space="preserve">, </w:t>
            </w:r>
            <w:r w:rsidR="00294E18" w:rsidRPr="007C53F3">
              <w:rPr>
                <w:rFonts w:ascii="Arial" w:eastAsia="Calibri" w:hAnsi="Arial" w:cs="Arial"/>
                <w:sz w:val="16"/>
                <w:szCs w:val="16"/>
              </w:rPr>
              <w:t>r</w:t>
            </w:r>
            <w:r w:rsidR="0036753F" w:rsidRPr="007C53F3">
              <w:rPr>
                <w:rFonts w:ascii="Arial" w:eastAsia="Calibri" w:hAnsi="Arial" w:cs="Arial"/>
                <w:sz w:val="16"/>
                <w:szCs w:val="16"/>
              </w:rPr>
              <w:t>ehabilitering eller primärvård</w:t>
            </w:r>
            <w:r w:rsidR="0036753F" w:rsidRPr="007C53F3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Skanna </w:t>
            </w:r>
            <w:r w:rsidR="008D42B3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tjänstgöringsintyg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och ladda upp på ”Mina sidor” på antagning.se.</w:t>
            </w:r>
            <w:r w:rsidR="00C9584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061B2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B</w:t>
            </w:r>
            <w:r w:rsidR="00C9584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ifoga även officiella översättningar</w:t>
            </w:r>
            <w:r w:rsidR="00061B2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(om tillä</w:t>
            </w:r>
            <w:r w:rsidR="00C97CB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mpligt).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C73BB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br/>
            </w:r>
          </w:p>
        </w:tc>
      </w:tr>
      <w:tr w:rsidR="00874632" w:rsidRPr="00B66C96" w14:paraId="221BC6D4" w14:textId="77777777" w:rsidTr="00034186">
        <w:trPr>
          <w:cantSplit/>
          <w:trHeight w:val="255"/>
        </w:trPr>
        <w:tc>
          <w:tcPr>
            <w:tcW w:w="10240" w:type="dxa"/>
            <w:noWrap/>
            <w:vAlign w:val="bottom"/>
          </w:tcPr>
          <w:p w14:paraId="3283169F" w14:textId="2EB3906A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A</w:t>
            </w: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nställning 1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i vilken verksamhet och i vilken funktion du arbetat</w:t>
            </w:r>
          </w:p>
          <w:bookmarkStart w:id="4" w:name="Text13"/>
          <w:p w14:paraId="6A07AC0C" w14:textId="77777777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4"/>
          </w:p>
          <w:p w14:paraId="436043D7" w14:textId="77777777" w:rsidR="00874632" w:rsidRPr="000828F9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5F177621" w14:textId="77777777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23E3D49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EA769A4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ällningens omfattning (heltid, deltid, timanställning) och hur länge du har haft anställningen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(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från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månad – 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till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5" w:name="Text15"/>
          <w:p w14:paraId="178C7C04" w14:textId="7DAA3B4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5"/>
          </w:p>
          <w:p w14:paraId="4D9B690F" w14:textId="77777777" w:rsidR="00117F44" w:rsidRPr="00B66C96" w:rsidRDefault="00117F44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37E6B37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56D83D2D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6B3BBED" w14:textId="2D08AB42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2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Ange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i vilken verksamhet och i vilken funktion du arbetat </w:t>
            </w:r>
          </w:p>
          <w:p w14:paraId="360559B9" w14:textId="1BF442FB" w:rsidR="00874632" w:rsidRPr="00B66C96" w:rsidRDefault="00CB2559" w:rsidP="007438FA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064FF10B" w14:textId="77777777" w:rsidR="00874632" w:rsidRPr="000828F9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3DED683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062083F5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40AFBC2B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från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månad – 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till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6" w:name="Text18"/>
          <w:p w14:paraId="30D288C7" w14:textId="27537D69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6"/>
          </w:p>
          <w:p w14:paraId="48FEE848" w14:textId="77777777" w:rsidR="00117F44" w:rsidRPr="00B66C96" w:rsidRDefault="00117F44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17D5F4E4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34F6145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0DD6FFB" w14:textId="456A76C7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 w:rsidR="0099132B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3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i vilken verksamhet och i vilken funktion du arbetat </w:t>
            </w:r>
          </w:p>
          <w:bookmarkStart w:id="7" w:name="Text19"/>
          <w:p w14:paraId="41D3137B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7"/>
          </w:p>
          <w:p w14:paraId="599F3AFC" w14:textId="77777777" w:rsidR="00874632" w:rsidRPr="000828F9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CA6C590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6907C6A1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F77C83D" w14:textId="77777777" w:rsidR="00936B5E" w:rsidRPr="00B66C96" w:rsidRDefault="00874632" w:rsidP="00936B5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från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 – till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8" w:name="Text21"/>
          <w:p w14:paraId="54D358BE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8"/>
          </w:p>
          <w:p w14:paraId="5DD3E125" w14:textId="77777777" w:rsidR="00874632" w:rsidRPr="000828F9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B0063F7" w14:textId="6690D8A3" w:rsidR="007670C2" w:rsidRPr="00B66C96" w:rsidRDefault="007670C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4CA65B92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7ECFBB66" w14:textId="710BD754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 w:rsidR="0099132B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4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i vilken verksamhet och i vilken funktion du arbetat </w:t>
            </w:r>
          </w:p>
          <w:bookmarkStart w:id="9" w:name="Text22"/>
          <w:p w14:paraId="68AF4DD7" w14:textId="5A17ADEC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9"/>
          </w:p>
          <w:p w14:paraId="284A2CBD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  <w:p w14:paraId="40A31D43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7901659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513CDC7" w14:textId="77777777" w:rsidR="00936B5E" w:rsidRPr="00B66C96" w:rsidRDefault="00874632" w:rsidP="00936B5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från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 – till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10" w:name="Text23"/>
          <w:p w14:paraId="7895ADD8" w14:textId="0CEA434B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0"/>
          </w:p>
          <w:p w14:paraId="0CE396F8" w14:textId="77777777" w:rsidR="007670C2" w:rsidRPr="00B66C96" w:rsidRDefault="007670C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13B3F8A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301F3C" w:rsidRPr="00B66C96" w14:paraId="38910B9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C81DE9A" w14:textId="77777777" w:rsidR="00A30E9E" w:rsidRPr="00B66C96" w:rsidRDefault="000B0800" w:rsidP="002C1EF2">
            <w:pPr>
              <w:spacing w:after="0" w:line="240" w:lineRule="auto"/>
              <w:rPr>
                <w:rFonts w:ascii="Arial" w:hAnsi="Arial" w:cs="Arial"/>
                <w:b/>
                <w:lang w:eastAsia="sv-SE"/>
              </w:rPr>
            </w:pPr>
            <w:r w:rsidRPr="00B66C96">
              <w:rPr>
                <w:rFonts w:ascii="Arial" w:hAnsi="Arial" w:cs="Arial"/>
                <w:b/>
                <w:lang w:eastAsia="sv-SE"/>
              </w:rPr>
              <w:t>Övrig yrkeslivserfarenhet</w:t>
            </w:r>
          </w:p>
          <w:p w14:paraId="3D457FEE" w14:textId="77777777" w:rsidR="00A30E9E" w:rsidRPr="00A30E9E" w:rsidRDefault="00A30E9E" w:rsidP="00A30E9E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A30E9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Skanna tjänstgöringsintyg och ladda upp på ”Mina sidor” på antagning.se. Bifoga även officiella översättningar (om tillämpligt).</w:t>
            </w:r>
          </w:p>
          <w:p w14:paraId="0CE49767" w14:textId="77777777" w:rsidR="009E587A" w:rsidRPr="00B66C96" w:rsidRDefault="009E587A" w:rsidP="00A30E9E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CD67A7" w:rsidRPr="00B66C96" w14:paraId="011A1150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069063C" w14:textId="77777777" w:rsidR="00CD67A7" w:rsidRPr="00B66C96" w:rsidRDefault="00CD67A7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1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37217853" w14:textId="355FB722" w:rsidR="00117F44" w:rsidRPr="00B66C96" w:rsidRDefault="00CD67A7" w:rsidP="00CD67A7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40170F0" w14:textId="77777777" w:rsidR="00B66C96" w:rsidRPr="00B66C96" w:rsidRDefault="00B66C96" w:rsidP="00CD67A7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299CB54" w14:textId="77777777" w:rsidR="00CD67A7" w:rsidRPr="00B66C96" w:rsidRDefault="00CD67A7" w:rsidP="002C1EF2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571482" w:rsidRPr="00B66C96" w14:paraId="0CA16A3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CF2298A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31306E8C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3C277C3" w14:textId="77777777" w:rsidR="00571482" w:rsidRPr="000828F9" w:rsidRDefault="00571482" w:rsidP="00CD67A7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2794A597" w14:textId="2077ECC1" w:rsidR="00117F44" w:rsidRPr="00B66C96" w:rsidRDefault="00117F44" w:rsidP="00CD67A7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571482" w:rsidRPr="00B66C96" w14:paraId="0B372206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1DC106E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2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626F29B2" w14:textId="2ADC8BE8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69F007B0" w14:textId="4C683807" w:rsidR="00117F44" w:rsidRPr="00340A85" w:rsidRDefault="00117F44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3623FD2" w14:textId="77777777" w:rsidR="00571482" w:rsidRPr="00B66C96" w:rsidRDefault="00571482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</w:p>
        </w:tc>
      </w:tr>
      <w:tr w:rsidR="00571482" w:rsidRPr="00B66C96" w14:paraId="5AA9FBD8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A0DBB6A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78CD656E" w14:textId="77777777" w:rsidR="008B0E8A" w:rsidRPr="00B66C96" w:rsidRDefault="008B0E8A" w:rsidP="008B0E8A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42B99C43" w14:textId="77777777" w:rsidR="00571482" w:rsidRPr="003976BA" w:rsidRDefault="00571482" w:rsidP="00CD67A7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5678282C" w14:textId="3C206B1A" w:rsidR="006923D9" w:rsidRPr="00B66C96" w:rsidRDefault="006923D9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</w:p>
        </w:tc>
      </w:tr>
      <w:tr w:rsidR="009176DA" w:rsidRPr="00B66C96" w14:paraId="14005DF8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F4AEA28" w14:textId="54777618" w:rsidR="003976BA" w:rsidRPr="00B66C96" w:rsidRDefault="003976BA" w:rsidP="003976BA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>
              <w:rPr>
                <w:rFonts w:ascii="Arial" w:hAnsi="Arial" w:cs="Arial"/>
                <w:b/>
                <w:sz w:val="16"/>
                <w:szCs w:val="16"/>
                <w:lang w:eastAsia="sv-SE"/>
              </w:rPr>
              <w:t>3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0BB52F87" w14:textId="117C9CF2" w:rsidR="009176DA" w:rsidRDefault="003976B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749DAA6E" w14:textId="77777777" w:rsidR="003976BA" w:rsidRPr="00340A85" w:rsidRDefault="003976B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954C46E" w14:textId="5ECA2332" w:rsidR="009176DA" w:rsidRPr="00B66C96" w:rsidRDefault="009176DA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9176DA" w:rsidRPr="00B66C96" w14:paraId="4C6BCDFC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9C51FBE" w14:textId="77777777" w:rsidR="003976BA" w:rsidRPr="003976BA" w:rsidRDefault="003976BA" w:rsidP="003976B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3976BA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4CB0C691" w14:textId="77777777" w:rsidR="001233CC" w:rsidRDefault="001233CC" w:rsidP="001233C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0CB2A01" w14:textId="77777777" w:rsidR="009176DA" w:rsidRPr="00D56FFF" w:rsidRDefault="009176D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2081DCB" w14:textId="469081AA" w:rsidR="003976BA" w:rsidRPr="00B66C96" w:rsidRDefault="003976BA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</w:tbl>
    <w:p w14:paraId="7B908114" w14:textId="77777777" w:rsidR="00EF3C44" w:rsidRDefault="00EF3C44">
      <w:r>
        <w:br w:type="page"/>
      </w:r>
    </w:p>
    <w:tbl>
      <w:tblPr>
        <w:tblW w:w="1024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40"/>
      </w:tblGrid>
      <w:tr w:rsidR="005D24ED" w:rsidRPr="00B66C96" w14:paraId="68FAFA4E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1CCE039" w14:textId="740E1749" w:rsidR="006029C1" w:rsidRPr="00A30E9E" w:rsidRDefault="004C6FDE" w:rsidP="006029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lang w:eastAsia="sv-SE"/>
              </w:rPr>
              <w:lastRenderedPageBreak/>
              <w:t>Arbetsmiljöuppdrag</w:t>
            </w:r>
            <w:r w:rsidR="005D24ED" w:rsidRPr="00B66C96">
              <w:rPr>
                <w:rFonts w:ascii="Arial" w:hAnsi="Arial" w:cs="Arial"/>
                <w:b/>
                <w:sz w:val="20"/>
                <w:szCs w:val="20"/>
                <w:lang w:eastAsia="sv-SE"/>
              </w:rPr>
              <w:br/>
            </w:r>
            <w:r w:rsidR="00D100E5" w:rsidRPr="00B66C96">
              <w:rPr>
                <w:rFonts w:ascii="Arial" w:hAnsi="Arial" w:cs="Arial"/>
                <w:sz w:val="16"/>
                <w:szCs w:val="16"/>
              </w:rPr>
              <w:t>Exempelvis uppdrag som skyddsombud, facklig representant eller andra fackliga uppdrag.</w:t>
            </w:r>
            <w:r w:rsidR="00D100E5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5D24ED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Skanna 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intyg</w:t>
            </w:r>
            <w:r w:rsidR="005D24ED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och ladda upp på ”Mina sidor” på antagning.se.</w:t>
            </w:r>
            <w:r w:rsidR="005D24ED" w:rsidRPr="00B66C96">
              <w:rPr>
                <w:rFonts w:ascii="Arial" w:hAnsi="Arial" w:cs="Arial"/>
                <w:bCs/>
                <w:color w:val="FF0000"/>
                <w:sz w:val="16"/>
                <w:szCs w:val="16"/>
                <w:lang w:eastAsia="sv-SE"/>
              </w:rPr>
              <w:t xml:space="preserve"> </w:t>
            </w:r>
            <w:r w:rsidR="006029C1" w:rsidRPr="00A30E9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Bifoga även officiella översättningar (om tillämpligt).</w:t>
            </w:r>
          </w:p>
          <w:p w14:paraId="442560AF" w14:textId="2BC2915F" w:rsidR="005D24ED" w:rsidRPr="00B66C96" w:rsidRDefault="005D24ED" w:rsidP="006029C1">
            <w:pPr>
              <w:spacing w:after="0" w:line="240" w:lineRule="auto"/>
              <w:rPr>
                <w:rFonts w:ascii="Arial" w:hAnsi="Arial" w:cs="Arial"/>
                <w:bCs/>
                <w:lang w:eastAsia="sv-SE"/>
              </w:rPr>
            </w:pPr>
          </w:p>
        </w:tc>
      </w:tr>
      <w:tr w:rsidR="005D24ED" w:rsidRPr="00B66C96" w14:paraId="2DCB01E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F771433" w14:textId="65DE3EAC" w:rsidR="005D24ED" w:rsidRPr="00B66C96" w:rsidRDefault="00C43E3C" w:rsidP="005D24E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Uppdrag</w:t>
            </w:r>
            <w:r w:rsidR="005D24ED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 1</w:t>
            </w:r>
            <w:r w:rsidR="005D24E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</w:t>
            </w:r>
            <w:r w:rsidR="00F92FFF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vilket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uppdrag du</w:t>
            </w:r>
            <w:r w:rsidR="00C66F63">
              <w:rPr>
                <w:rFonts w:ascii="Arial" w:hAnsi="Arial" w:cs="Arial"/>
                <w:sz w:val="16"/>
                <w:szCs w:val="16"/>
                <w:lang w:eastAsia="sv-SE"/>
              </w:rPr>
              <w:t xml:space="preserve"> har eller har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haft</w:t>
            </w:r>
          </w:p>
          <w:bookmarkStart w:id="11" w:name="Text24"/>
          <w:p w14:paraId="064EA8AB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1"/>
          </w:p>
          <w:p w14:paraId="12A96E2F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F4AE2F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D24ED" w:rsidRPr="00B66C96" w14:paraId="5760707E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60143FDF" w14:textId="3500DF04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</w:t>
            </w:r>
            <w:r w:rsidR="00AD6A0F" w:rsidRPr="00B66C96">
              <w:rPr>
                <w:rFonts w:ascii="Arial" w:hAnsi="Arial" w:cs="Arial"/>
                <w:sz w:val="16"/>
                <w:szCs w:val="16"/>
                <w:lang w:eastAsia="sv-SE"/>
              </w:rPr>
              <w:t>uppdragets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omfattning (från år / månad – till år / månad)</w:t>
            </w:r>
          </w:p>
          <w:bookmarkStart w:id="12" w:name="Text36"/>
          <w:p w14:paraId="03E3491F" w14:textId="0012AB11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2"/>
          </w:p>
          <w:p w14:paraId="673968D7" w14:textId="77777777" w:rsidR="00117F44" w:rsidRPr="00B66C96" w:rsidRDefault="00117F44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178EE72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D24ED" w:rsidRPr="00B66C96" w14:paraId="4B0EA225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9C86CE3" w14:textId="6511B1B3" w:rsidR="005D24ED" w:rsidRPr="00B66C96" w:rsidRDefault="00C43E3C" w:rsidP="005D24E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Uppdrag</w:t>
            </w:r>
            <w:r w:rsidR="005D24ED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 2</w:t>
            </w:r>
            <w:r w:rsidR="005D24E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</w:t>
            </w:r>
            <w:r w:rsidR="00F92FFF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vilket uppdrag du </w:t>
            </w:r>
            <w:r w:rsidR="00C66F63">
              <w:rPr>
                <w:rFonts w:ascii="Arial" w:hAnsi="Arial" w:cs="Arial"/>
                <w:sz w:val="16"/>
                <w:szCs w:val="16"/>
                <w:lang w:eastAsia="sv-SE"/>
              </w:rPr>
              <w:t xml:space="preserve">har eller har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haft</w:t>
            </w:r>
          </w:p>
          <w:bookmarkStart w:id="13" w:name="Text25"/>
          <w:p w14:paraId="09061583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3"/>
          </w:p>
          <w:p w14:paraId="4973FC49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1A2511E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</w:tc>
      </w:tr>
      <w:tr w:rsidR="005D24ED" w:rsidRPr="00B66C96" w14:paraId="42B875FF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4EC59A8B" w14:textId="77777777" w:rsidR="00AD6A0F" w:rsidRPr="00B66C96" w:rsidRDefault="00AD6A0F" w:rsidP="00AD6A0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uppdragets omfattning (från år / månad – till år / månad)</w:t>
            </w:r>
          </w:p>
          <w:bookmarkStart w:id="14" w:name="Text37"/>
          <w:p w14:paraId="48C6E8AB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4"/>
          </w:p>
          <w:p w14:paraId="333E720D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11D8BC32" w14:textId="61812A3E" w:rsidR="00117F44" w:rsidRPr="00B66C96" w:rsidRDefault="00117F44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6703F" w:rsidRPr="00B66C96" w14:paraId="5D09555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51DFC3A" w14:textId="77777777" w:rsidR="0056703F" w:rsidRPr="00A75D07" w:rsidRDefault="0056703F" w:rsidP="00AD6A0F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A75D07">
              <w:rPr>
                <w:rFonts w:ascii="Arial" w:hAnsi="Arial" w:cs="Arial"/>
                <w:b/>
                <w:bCs/>
                <w:lang w:eastAsia="sv-SE"/>
              </w:rPr>
              <w:t>Övriga relevanta meriter</w:t>
            </w:r>
          </w:p>
          <w:p w14:paraId="7F5AE2B8" w14:textId="5CB8ABEC" w:rsidR="0056703F" w:rsidRPr="00A75D07" w:rsidRDefault="0056703F" w:rsidP="0056703F">
            <w:pPr>
              <w:spacing w:after="0" w:line="240" w:lineRule="auto"/>
              <w:rPr>
                <w:rFonts w:ascii="Arial" w:hAnsi="Arial" w:cs="Arial"/>
                <w:lang w:eastAsia="sv-SE"/>
              </w:rPr>
            </w:pPr>
            <w:r w:rsidRPr="00A75D07">
              <w:rPr>
                <w:rFonts w:ascii="Arial" w:hAnsi="Arial" w:cs="Arial"/>
                <w:lang w:eastAsia="sv-S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A75D07">
              <w:rPr>
                <w:rFonts w:ascii="Arial" w:hAnsi="Arial" w:cs="Arial"/>
                <w:lang w:eastAsia="sv-SE"/>
              </w:rPr>
              <w:instrText xml:space="preserve"> FORMTEXT </w:instrText>
            </w:r>
            <w:r w:rsidRPr="00A75D07">
              <w:rPr>
                <w:rFonts w:ascii="Arial" w:hAnsi="Arial" w:cs="Arial"/>
                <w:lang w:eastAsia="sv-SE"/>
              </w:rPr>
            </w:r>
            <w:r w:rsidRPr="00A75D07">
              <w:rPr>
                <w:rFonts w:ascii="Arial" w:hAnsi="Arial" w:cs="Arial"/>
                <w:lang w:eastAsia="sv-SE"/>
              </w:rPr>
              <w:fldChar w:fldCharType="separate"/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lang w:eastAsia="sv-SE"/>
              </w:rPr>
              <w:fldChar w:fldCharType="end"/>
            </w:r>
          </w:p>
          <w:p w14:paraId="33A858F9" w14:textId="5C6A12EF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C6549CA" w14:textId="04CCCAF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F930D85" w14:textId="077A6C1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E91F18A" w14:textId="3FEC420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5ACF867" w14:textId="37C271A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98F7654" w14:textId="4FBB39C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CA34E4B" w14:textId="7FFF8163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13B39F" w14:textId="76DE899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25153D9" w14:textId="150A9E8D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3713E38" w14:textId="3A6CD09F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8C3B46" w14:textId="4DCAF2A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DCACA40" w14:textId="67BDE93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A7E506" w14:textId="730A0A6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33E92CB" w14:textId="7292738C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767C116" w14:textId="6267535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0F41AAD" w14:textId="1FB026EE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3D24842" w14:textId="752AF6F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C5196FC" w14:textId="311A0402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189EFC" w14:textId="219816B8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2AC5D45" w14:textId="0983046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24C78DA" w14:textId="4AC4F4B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0ED3986" w14:textId="27C48BC5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A32BFFD" w14:textId="47FC0D7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B9D4109" w14:textId="4AD4AF9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C610BF8" w14:textId="12151A5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9F3425" w14:textId="4CA05B6A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EDFC188" w14:textId="291057F3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30ABB13" w14:textId="7DB7B1C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B2BEC19" w14:textId="2F0D359A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8CE2977" w14:textId="08198FE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7B14F74" w14:textId="4841EF2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47FA499" w14:textId="4FDA52B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5A49EE9" w14:textId="1771155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84D0D30" w14:textId="6EFFCF1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6B796D7" w14:textId="5EA05891" w:rsidR="0056703F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872A7CA" w14:textId="719BC68C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01CE4B8" w14:textId="6F7F240F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973CA6" w14:textId="73FE956D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B770CF" w14:textId="006F7292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8AF573" w14:textId="43F70F46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4C4B216" w14:textId="77777777" w:rsidR="003D5766" w:rsidRPr="00B66C9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7FB65ED" w14:textId="12821695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3A911AC" w14:textId="2817A82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29AB1A5" w14:textId="7777777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384143D" w14:textId="1A4DC8D3" w:rsidR="0056703F" w:rsidRPr="00B66C96" w:rsidRDefault="0056703F" w:rsidP="00AD6A0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</w:tbl>
    <w:p w14:paraId="05FABE32" w14:textId="405AA999" w:rsidR="008C5769" w:rsidRPr="00B66C96" w:rsidRDefault="008C5769" w:rsidP="008C5769">
      <w:pPr>
        <w:rPr>
          <w:rFonts w:ascii="Arial" w:hAnsi="Arial" w:cs="Arial"/>
          <w:b/>
          <w:bCs/>
          <w:sz w:val="24"/>
          <w:szCs w:val="24"/>
        </w:rPr>
      </w:pPr>
    </w:p>
    <w:p w14:paraId="68184026" w14:textId="17F0542A" w:rsidR="00416D5F" w:rsidRPr="00B66C96" w:rsidRDefault="00416D5F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66C96">
        <w:rPr>
          <w:rFonts w:ascii="Arial" w:hAnsi="Arial" w:cs="Arial"/>
          <w:b/>
          <w:bCs/>
          <w:sz w:val="24"/>
          <w:szCs w:val="24"/>
        </w:rPr>
        <w:br w:type="page"/>
      </w:r>
    </w:p>
    <w:p w14:paraId="79D98354" w14:textId="77777777" w:rsidR="00963EB5" w:rsidRPr="00B66C96" w:rsidRDefault="00963EB5" w:rsidP="008C5769">
      <w:pPr>
        <w:rPr>
          <w:rFonts w:ascii="Arial" w:hAnsi="Arial" w:cs="Arial"/>
          <w:b/>
          <w:bCs/>
          <w:sz w:val="24"/>
          <w:szCs w:val="24"/>
        </w:rPr>
      </w:pPr>
    </w:p>
    <w:p w14:paraId="35EE7D1A" w14:textId="6C787733" w:rsidR="008C5769" w:rsidRPr="00B66C96" w:rsidRDefault="008C5769" w:rsidP="00034186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66C96">
        <w:rPr>
          <w:rFonts w:ascii="Arial" w:hAnsi="Arial" w:cs="Arial"/>
          <w:b/>
          <w:bCs/>
          <w:sz w:val="24"/>
          <w:szCs w:val="24"/>
        </w:rPr>
        <w:t>Meritvärdering</w:t>
      </w:r>
      <w:r w:rsidR="00A06582" w:rsidRPr="00B66C96">
        <w:rPr>
          <w:rFonts w:ascii="Arial" w:hAnsi="Arial" w:cs="Arial"/>
          <w:b/>
          <w:bCs/>
          <w:sz w:val="24"/>
          <w:szCs w:val="24"/>
        </w:rPr>
        <w:t xml:space="preserve">smodell </w:t>
      </w:r>
      <w:r w:rsidRPr="00B66C96">
        <w:rPr>
          <w:rFonts w:ascii="Arial" w:hAnsi="Arial" w:cs="Arial"/>
          <w:b/>
          <w:bCs/>
          <w:sz w:val="24"/>
          <w:szCs w:val="24"/>
        </w:rPr>
        <w:t>för</w:t>
      </w:r>
      <w:r w:rsidR="00A06582" w:rsidRPr="00B66C96">
        <w:rPr>
          <w:rFonts w:ascii="Arial" w:hAnsi="Arial" w:cs="Arial"/>
          <w:b/>
          <w:bCs/>
          <w:sz w:val="24"/>
          <w:szCs w:val="24"/>
        </w:rPr>
        <w:t xml:space="preserve"> antagning till </w:t>
      </w:r>
      <w:r w:rsidR="00034186" w:rsidRPr="00B66C96">
        <w:rPr>
          <w:rFonts w:ascii="Arial" w:hAnsi="Arial" w:cs="Arial"/>
          <w:b/>
          <w:bCs/>
          <w:sz w:val="24"/>
          <w:szCs w:val="24"/>
        </w:rPr>
        <w:t>magisterprogrammet i arbete och hälsa</w:t>
      </w:r>
    </w:p>
    <w:p w14:paraId="5155084E" w14:textId="77777777" w:rsidR="00E97A11" w:rsidRPr="00B66C96" w:rsidRDefault="00E97A11" w:rsidP="00E75034">
      <w:pPr>
        <w:rPr>
          <w:rFonts w:ascii="Arial" w:hAnsi="Arial" w:cs="Arial"/>
          <w:sz w:val="20"/>
          <w:szCs w:val="20"/>
        </w:rPr>
      </w:pPr>
    </w:p>
    <w:p w14:paraId="3BF5D846" w14:textId="21581DC6" w:rsidR="00E75034" w:rsidRPr="00B66C96" w:rsidRDefault="00E75034" w:rsidP="00E75034">
      <w:pPr>
        <w:rPr>
          <w:rFonts w:ascii="Arial" w:hAnsi="Arial" w:cs="Arial"/>
          <w:sz w:val="20"/>
          <w:szCs w:val="20"/>
        </w:rPr>
      </w:pPr>
      <w:r w:rsidRPr="00B66C96">
        <w:rPr>
          <w:rFonts w:ascii="Arial" w:hAnsi="Arial" w:cs="Arial"/>
          <w:sz w:val="20"/>
          <w:szCs w:val="20"/>
        </w:rPr>
        <w:t xml:space="preserve">Denna meritvärderingsmodell gäller för antagning inför </w:t>
      </w:r>
      <w:r w:rsidR="00034186" w:rsidRPr="00B66C96">
        <w:rPr>
          <w:rFonts w:ascii="Arial" w:hAnsi="Arial" w:cs="Arial"/>
          <w:sz w:val="20"/>
          <w:szCs w:val="20"/>
        </w:rPr>
        <w:t xml:space="preserve">höstterminen </w:t>
      </w:r>
      <w:r w:rsidRPr="00B66C96">
        <w:rPr>
          <w:rFonts w:ascii="Arial" w:hAnsi="Arial" w:cs="Arial"/>
          <w:sz w:val="20"/>
          <w:szCs w:val="20"/>
        </w:rPr>
        <w:t>202</w:t>
      </w:r>
      <w:r w:rsidR="00EF527F">
        <w:rPr>
          <w:rFonts w:ascii="Arial" w:hAnsi="Arial" w:cs="Arial"/>
          <w:sz w:val="20"/>
          <w:szCs w:val="20"/>
        </w:rPr>
        <w:t>5</w:t>
      </w:r>
      <w:r w:rsidR="00402DC0">
        <w:rPr>
          <w:rFonts w:ascii="Arial" w:hAnsi="Arial" w:cs="Arial"/>
          <w:sz w:val="20"/>
          <w:szCs w:val="20"/>
        </w:rPr>
        <w:t>.</w:t>
      </w:r>
    </w:p>
    <w:p w14:paraId="48720B89" w14:textId="77777777" w:rsidR="008A4483" w:rsidRPr="008A4483" w:rsidRDefault="008A4483" w:rsidP="008A4483">
      <w:pP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Total: 18p</w:t>
      </w:r>
    </w:p>
    <w:p w14:paraId="5A3164F4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8A4483">
        <w:rPr>
          <w:rFonts w:eastAsia="Calibri"/>
          <w:b/>
          <w:bCs/>
        </w:rPr>
        <w:t>Yrkeslivserfarenhet (max 8 p)</w:t>
      </w:r>
    </w:p>
    <w:p w14:paraId="33FACAD8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0 p = Saknas</w:t>
      </w:r>
    </w:p>
    <w:p w14:paraId="37449104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1p = Yrkeslivserfarenhet utan relevans för arbetsmiljö</w:t>
      </w:r>
    </w:p>
    <w:p w14:paraId="5C7C2A68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5 p = Relevant yrkeslivserfarenhet. Något som kan kopplas till arbetsmiljö eller arbetsledning ex. Rehabilitering eller primärvård, chef/teamledare.</w:t>
      </w:r>
    </w:p>
    <w:p w14:paraId="2273BD7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8 p = Mycket relevant yrkeslivserfarenhet. Ex. företagshälsovård eller motsvarande, HR, relevant myndighet (ex. Arbetsmiljöverket eller Myndigheten för arbetsmiljökunskap).</w:t>
      </w:r>
    </w:p>
    <w:p w14:paraId="4D381E00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Styrks med tjänstgöringsintyg.</w:t>
      </w:r>
    </w:p>
    <w:p w14:paraId="7CE3C06F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sz w:val="20"/>
          <w:szCs w:val="20"/>
        </w:rPr>
      </w:pPr>
    </w:p>
    <w:p w14:paraId="485A6BBE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sz w:val="20"/>
          <w:szCs w:val="20"/>
        </w:rPr>
      </w:pPr>
      <w:r w:rsidRPr="008A4483">
        <w:rPr>
          <w:rFonts w:eastAsia="Calibri"/>
          <w:b/>
          <w:sz w:val="20"/>
          <w:szCs w:val="20"/>
        </w:rPr>
        <w:t>Högskolepoäng (max 4 p)</w:t>
      </w:r>
    </w:p>
    <w:p w14:paraId="4FE436F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 xml:space="preserve">1 p = Behörighetsgivande examen (inkl pågående) </w:t>
      </w:r>
    </w:p>
    <w:p w14:paraId="011D342B" w14:textId="4E16D9E6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2 p = Kurser på grund eller avancerad nivå utöver behörighetsgivande</w:t>
      </w:r>
      <w:r w:rsidR="00004146">
        <w:rPr>
          <w:rFonts w:eastAsia="Calibri"/>
        </w:rPr>
        <w:t xml:space="preserve"> </w:t>
      </w:r>
      <w:r w:rsidRPr="008A4483">
        <w:rPr>
          <w:rFonts w:eastAsia="Calibri"/>
        </w:rPr>
        <w:t xml:space="preserve">grundexamen </w:t>
      </w:r>
    </w:p>
    <w:p w14:paraId="5866FCF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3 p = Magisterexamen/Masterexamen</w:t>
      </w:r>
    </w:p>
    <w:p w14:paraId="02032AB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4 p = Forskarutbildning</w:t>
      </w:r>
    </w:p>
    <w:p w14:paraId="4E8A2FAE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Högskolemeriter som skall styrkas enligt instruktionerna på antagning.se/</w:t>
      </w:r>
      <w:r w:rsidRPr="007C53F3">
        <w:rPr>
          <w:rFonts w:eastAsia="Calibri"/>
          <w:b/>
          <w:bCs/>
          <w:i/>
          <w:iCs/>
        </w:rPr>
        <w:t>universityadmissions.se</w:t>
      </w:r>
      <w:r w:rsidRPr="008A4483">
        <w:rPr>
          <w:rFonts w:eastAsia="Calibri"/>
          <w:b/>
          <w:bCs/>
          <w:i/>
          <w:iCs/>
        </w:rPr>
        <w:t>.</w:t>
      </w:r>
    </w:p>
    <w:p w14:paraId="2653FC7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</w:p>
    <w:p w14:paraId="7F08E19A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8A4483">
        <w:rPr>
          <w:rFonts w:eastAsia="Calibri"/>
          <w:b/>
          <w:bCs/>
        </w:rPr>
        <w:t>Arbetsmiljöuppdrag (max 1p)</w:t>
      </w:r>
    </w:p>
    <w:p w14:paraId="12C3CDA1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0 p = inga uppdrag</w:t>
      </w:r>
    </w:p>
    <w:p w14:paraId="7CB4568D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1 p = har haft uppdrag som ex. skyddsombud, facklig representant eller andra fackliga uppdrag</w:t>
      </w:r>
    </w:p>
    <w:p w14:paraId="2D6960DA" w14:textId="25B7705B" w:rsid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Styrks med intyg.</w:t>
      </w:r>
    </w:p>
    <w:p w14:paraId="095E105B" w14:textId="77777777" w:rsidR="007E73D1" w:rsidRPr="007E73D1" w:rsidRDefault="007E73D1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</w:p>
    <w:p w14:paraId="32A6026A" w14:textId="77777777" w:rsidR="007E73D1" w:rsidRPr="007E73D1" w:rsidRDefault="00E71992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7E73D1">
        <w:rPr>
          <w:rFonts w:eastAsia="Calibri"/>
          <w:b/>
          <w:bCs/>
        </w:rPr>
        <w:t>Övergripande bedömning (max 5 p)</w:t>
      </w:r>
    </w:p>
    <w:p w14:paraId="057B4FB8" w14:textId="786415D2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B90962">
        <w:rPr>
          <w:rFonts w:eastAsia="Calibri"/>
        </w:rPr>
        <w:t>Här görs en övergripande bedömning utifrån din</w:t>
      </w:r>
      <w:r w:rsidRPr="00B90962">
        <w:rPr>
          <w:rFonts w:eastAsia="Calibri"/>
          <w:b/>
          <w:bCs/>
        </w:rPr>
        <w:t xml:space="preserve"> </w:t>
      </w:r>
      <w:r w:rsidRPr="00B90962">
        <w:rPr>
          <w:rFonts w:eastAsia="Calibri"/>
        </w:rPr>
        <w:t>meritförteckning av din arbetslivserfarenhet, erfarenhet av arbetsmiljöuppdrag, utbildning samt eventuella andra relevanta erfarenheter.</w:t>
      </w:r>
    </w:p>
    <w:p w14:paraId="06847C63" w14:textId="77777777" w:rsidR="00E7199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1 p = Tillräcklig sökande</w:t>
      </w:r>
    </w:p>
    <w:p w14:paraId="3A81F920" w14:textId="41C6E679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2p</w:t>
      </w:r>
    </w:p>
    <w:p w14:paraId="273F2196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 xml:space="preserve">3 p = Bra sökande </w:t>
      </w:r>
    </w:p>
    <w:p w14:paraId="3BF82C9E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4p</w:t>
      </w:r>
    </w:p>
    <w:p w14:paraId="3AD47AEC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5 p = Excellent sökande</w:t>
      </w:r>
    </w:p>
    <w:p w14:paraId="047C7B31" w14:textId="77777777" w:rsidR="002D4490" w:rsidRPr="008A4483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Erfarenheter ska styrkas med intyg</w:t>
      </w:r>
      <w:r>
        <w:rPr>
          <w:rFonts w:eastAsia="Calibri"/>
          <w:b/>
          <w:bCs/>
          <w:i/>
          <w:iCs/>
        </w:rPr>
        <w:t>.</w:t>
      </w:r>
    </w:p>
    <w:p w14:paraId="3EB547F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</w:p>
    <w:p w14:paraId="25E2E5B2" w14:textId="77777777" w:rsidR="008C5769" w:rsidRPr="00B66C96" w:rsidRDefault="008C5769" w:rsidP="00E97A11">
      <w:pPr>
        <w:rPr>
          <w:rFonts w:ascii="Arial" w:hAnsi="Arial" w:cs="Arial"/>
          <w:b/>
          <w:bCs/>
          <w:sz w:val="24"/>
          <w:szCs w:val="24"/>
        </w:rPr>
      </w:pPr>
    </w:p>
    <w:sectPr w:rsidR="008C5769" w:rsidRPr="00B66C96" w:rsidSect="00391BF8">
      <w:headerReference w:type="first" r:id="rId20"/>
      <w:pgSz w:w="11906" w:h="16838" w:code="9"/>
      <w:pgMar w:top="425" w:right="720" w:bottom="403" w:left="72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D1BECA" w14:textId="77777777" w:rsidR="000B0002" w:rsidRDefault="000B0002" w:rsidP="00B5656F">
      <w:pPr>
        <w:spacing w:after="0" w:line="240" w:lineRule="auto"/>
      </w:pPr>
      <w:r>
        <w:separator/>
      </w:r>
    </w:p>
  </w:endnote>
  <w:endnote w:type="continuationSeparator" w:id="0">
    <w:p w14:paraId="6041CB5D" w14:textId="77777777" w:rsidR="000B0002" w:rsidRDefault="000B0002" w:rsidP="00B56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AB98A8" w14:textId="77777777" w:rsidR="000B0002" w:rsidRDefault="000B0002" w:rsidP="00B5656F">
      <w:pPr>
        <w:spacing w:after="0" w:line="240" w:lineRule="auto"/>
      </w:pPr>
      <w:r>
        <w:separator/>
      </w:r>
    </w:p>
  </w:footnote>
  <w:footnote w:type="continuationSeparator" w:id="0">
    <w:p w14:paraId="33014AA9" w14:textId="77777777" w:rsidR="000B0002" w:rsidRDefault="000B0002" w:rsidP="00B56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F2CBA" w14:textId="4E80D30B" w:rsidR="00A31ACF" w:rsidRDefault="00D301DE" w:rsidP="00306947">
    <w:pPr>
      <w:pStyle w:val="Sidhuvud"/>
      <w:jc w:val="right"/>
    </w:pPr>
    <w:r>
      <w:rPr>
        <w:noProof/>
        <w:lang w:eastAsia="sv-SE"/>
      </w:rPr>
      <w:t xml:space="preserve"> </w:t>
    </w:r>
    <w:r w:rsidR="006805C8">
      <w:rPr>
        <w:noProof/>
        <w:lang w:eastAsia="sv-SE"/>
      </w:rPr>
      <w:t xml:space="preserve"> </w:t>
    </w:r>
    <w:r w:rsidR="00520891">
      <w:rPr>
        <w:noProof/>
        <w:lang w:eastAsia="sv-SE"/>
      </w:rPr>
      <w:t xml:space="preserve">  </w:t>
    </w:r>
    <w:r w:rsidR="006805C8">
      <w:rPr>
        <w:noProof/>
        <w:lang w:eastAsia="sv-SE"/>
      </w:rPr>
      <w:t xml:space="preserve"> </w:t>
    </w:r>
    <w:r>
      <w:rPr>
        <w:noProof/>
        <w:lang w:eastAsia="sv-SE"/>
      </w:rPr>
      <w:t xml:space="preserve"> </w:t>
    </w:r>
    <w:r w:rsidR="00A41844">
      <w:t xml:space="preserve">  </w:t>
    </w:r>
    <w:r w:rsidR="00B54F4C">
      <w:rPr>
        <w:noProof/>
        <w:lang w:eastAsia="sv-SE"/>
      </w:rPr>
      <w:drawing>
        <wp:inline distT="0" distB="0" distL="0" distR="0" wp14:anchorId="50BB7751" wp14:editId="42DD3C63">
          <wp:extent cx="1314450" cy="657225"/>
          <wp:effectExtent l="0" t="0" r="0" b="0"/>
          <wp:docPr id="3" name="Bild 3" descr="ki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i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805C8">
      <w:t xml:space="preserve"> </w:t>
    </w:r>
    <w:r w:rsidR="00520891">
      <w:t xml:space="preserve">  </w:t>
    </w:r>
    <w:r>
      <w:t xml:space="preserve">  </w:t>
    </w:r>
    <w:r w:rsidR="00A41844">
      <w:t xml:space="preserve"> </w:t>
    </w:r>
    <w:r w:rsidR="00520891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F56D9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D2E6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82EE0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6BAF6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CA0C5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48E9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94F4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E8A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029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C7FE0D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40846"/>
    <w:multiLevelType w:val="hybridMultilevel"/>
    <w:tmpl w:val="B27CB894"/>
    <w:lvl w:ilvl="0" w:tplc="AFFAAF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C5425"/>
    <w:multiLevelType w:val="hybridMultilevel"/>
    <w:tmpl w:val="11C86EDC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5680C"/>
    <w:multiLevelType w:val="hybridMultilevel"/>
    <w:tmpl w:val="BA24A08E"/>
    <w:lvl w:ilvl="0" w:tplc="85F8DCF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842CD5"/>
    <w:multiLevelType w:val="hybridMultilevel"/>
    <w:tmpl w:val="11C86EDC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467E3D"/>
    <w:multiLevelType w:val="hybridMultilevel"/>
    <w:tmpl w:val="CF405B22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7706088">
    <w:abstractNumId w:val="8"/>
  </w:num>
  <w:num w:numId="2" w16cid:durableId="287518577">
    <w:abstractNumId w:val="3"/>
  </w:num>
  <w:num w:numId="3" w16cid:durableId="273487351">
    <w:abstractNumId w:val="2"/>
  </w:num>
  <w:num w:numId="4" w16cid:durableId="189219848">
    <w:abstractNumId w:val="1"/>
  </w:num>
  <w:num w:numId="5" w16cid:durableId="1545293394">
    <w:abstractNumId w:val="0"/>
  </w:num>
  <w:num w:numId="6" w16cid:durableId="1581284956">
    <w:abstractNumId w:val="9"/>
  </w:num>
  <w:num w:numId="7" w16cid:durableId="1846507844">
    <w:abstractNumId w:val="7"/>
  </w:num>
  <w:num w:numId="8" w16cid:durableId="178088059">
    <w:abstractNumId w:val="6"/>
  </w:num>
  <w:num w:numId="9" w16cid:durableId="243611474">
    <w:abstractNumId w:val="5"/>
  </w:num>
  <w:num w:numId="10" w16cid:durableId="232471471">
    <w:abstractNumId w:val="4"/>
  </w:num>
  <w:num w:numId="11" w16cid:durableId="1842161510">
    <w:abstractNumId w:val="10"/>
  </w:num>
  <w:num w:numId="12" w16cid:durableId="1485658880">
    <w:abstractNumId w:val="12"/>
  </w:num>
  <w:num w:numId="13" w16cid:durableId="1040059307">
    <w:abstractNumId w:val="14"/>
  </w:num>
  <w:num w:numId="14" w16cid:durableId="780076216">
    <w:abstractNumId w:val="11"/>
  </w:num>
  <w:num w:numId="15" w16cid:durableId="10407858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39PYUxywTzt9b29cL2CpM1ZYcWDeFB/q4M9ip6F86i6WruHnIW/YEi/KHIhMiRctpRJS2onPzW5/A9TZ/mLPw==" w:salt="ynRl1mF9ONLXH4gvr+mzlg==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EyNTI3sjQ1MzZV0lEKTi0uzszPAykwrAUACH1bRiwAAAA="/>
  </w:docVars>
  <w:rsids>
    <w:rsidRoot w:val="00F9239F"/>
    <w:rsid w:val="000028DB"/>
    <w:rsid w:val="00004146"/>
    <w:rsid w:val="00007485"/>
    <w:rsid w:val="0001149A"/>
    <w:rsid w:val="0001277E"/>
    <w:rsid w:val="0001412E"/>
    <w:rsid w:val="000145D9"/>
    <w:rsid w:val="000155E6"/>
    <w:rsid w:val="0001667F"/>
    <w:rsid w:val="00016C2B"/>
    <w:rsid w:val="00016EF9"/>
    <w:rsid w:val="000177C2"/>
    <w:rsid w:val="00024EB9"/>
    <w:rsid w:val="000319DE"/>
    <w:rsid w:val="00034186"/>
    <w:rsid w:val="00035D8C"/>
    <w:rsid w:val="00036649"/>
    <w:rsid w:val="000366D0"/>
    <w:rsid w:val="00036E8F"/>
    <w:rsid w:val="00036FBD"/>
    <w:rsid w:val="0003737E"/>
    <w:rsid w:val="00042C5B"/>
    <w:rsid w:val="000430C8"/>
    <w:rsid w:val="00054ACE"/>
    <w:rsid w:val="000560D8"/>
    <w:rsid w:val="00056465"/>
    <w:rsid w:val="00061B2A"/>
    <w:rsid w:val="000635D9"/>
    <w:rsid w:val="00064CB5"/>
    <w:rsid w:val="00065BF6"/>
    <w:rsid w:val="00066566"/>
    <w:rsid w:val="00070E30"/>
    <w:rsid w:val="00072899"/>
    <w:rsid w:val="000736D8"/>
    <w:rsid w:val="00080E3E"/>
    <w:rsid w:val="000828F9"/>
    <w:rsid w:val="0008795C"/>
    <w:rsid w:val="00091BD5"/>
    <w:rsid w:val="000928AC"/>
    <w:rsid w:val="000936A3"/>
    <w:rsid w:val="00094189"/>
    <w:rsid w:val="00096499"/>
    <w:rsid w:val="00097C0C"/>
    <w:rsid w:val="000A1945"/>
    <w:rsid w:val="000A2ADC"/>
    <w:rsid w:val="000B0002"/>
    <w:rsid w:val="000B0800"/>
    <w:rsid w:val="000B65D3"/>
    <w:rsid w:val="000B6E31"/>
    <w:rsid w:val="000B7C8D"/>
    <w:rsid w:val="000C03C6"/>
    <w:rsid w:val="000D43F6"/>
    <w:rsid w:val="000D72DB"/>
    <w:rsid w:val="000D7DB9"/>
    <w:rsid w:val="000E146C"/>
    <w:rsid w:val="000E2E7E"/>
    <w:rsid w:val="000E3646"/>
    <w:rsid w:val="000E5146"/>
    <w:rsid w:val="000E63DD"/>
    <w:rsid w:val="000E7B20"/>
    <w:rsid w:val="000F0AD3"/>
    <w:rsid w:val="000F0B98"/>
    <w:rsid w:val="000F5D90"/>
    <w:rsid w:val="001015C6"/>
    <w:rsid w:val="00104471"/>
    <w:rsid w:val="00107F98"/>
    <w:rsid w:val="00110CA0"/>
    <w:rsid w:val="0011298D"/>
    <w:rsid w:val="0011622F"/>
    <w:rsid w:val="001168F1"/>
    <w:rsid w:val="00117601"/>
    <w:rsid w:val="0011786C"/>
    <w:rsid w:val="00117F44"/>
    <w:rsid w:val="00120FE0"/>
    <w:rsid w:val="001211DD"/>
    <w:rsid w:val="001233CC"/>
    <w:rsid w:val="00132AB6"/>
    <w:rsid w:val="001367A4"/>
    <w:rsid w:val="00137B5F"/>
    <w:rsid w:val="001419EE"/>
    <w:rsid w:val="00143E86"/>
    <w:rsid w:val="00144438"/>
    <w:rsid w:val="0014462D"/>
    <w:rsid w:val="001476F5"/>
    <w:rsid w:val="00150854"/>
    <w:rsid w:val="00152507"/>
    <w:rsid w:val="00156CA6"/>
    <w:rsid w:val="00157ABB"/>
    <w:rsid w:val="001602C3"/>
    <w:rsid w:val="00160668"/>
    <w:rsid w:val="00161B8A"/>
    <w:rsid w:val="00162C23"/>
    <w:rsid w:val="00166935"/>
    <w:rsid w:val="00167029"/>
    <w:rsid w:val="00171097"/>
    <w:rsid w:val="0017144E"/>
    <w:rsid w:val="00174BA4"/>
    <w:rsid w:val="00183B84"/>
    <w:rsid w:val="001854A4"/>
    <w:rsid w:val="001918A5"/>
    <w:rsid w:val="00191DC2"/>
    <w:rsid w:val="00196E20"/>
    <w:rsid w:val="001B0594"/>
    <w:rsid w:val="001B3D79"/>
    <w:rsid w:val="001C018F"/>
    <w:rsid w:val="001C0CBA"/>
    <w:rsid w:val="001C11AC"/>
    <w:rsid w:val="001C4F8F"/>
    <w:rsid w:val="001C52B2"/>
    <w:rsid w:val="001D1F78"/>
    <w:rsid w:val="001D2923"/>
    <w:rsid w:val="001D36A8"/>
    <w:rsid w:val="001D6D27"/>
    <w:rsid w:val="001D707E"/>
    <w:rsid w:val="001D71BB"/>
    <w:rsid w:val="001D7E50"/>
    <w:rsid w:val="001E3D48"/>
    <w:rsid w:val="001E476F"/>
    <w:rsid w:val="001E6831"/>
    <w:rsid w:val="001E7267"/>
    <w:rsid w:val="001E7927"/>
    <w:rsid w:val="001F43BD"/>
    <w:rsid w:val="001F56E9"/>
    <w:rsid w:val="001F5E51"/>
    <w:rsid w:val="001F6850"/>
    <w:rsid w:val="001F6CBE"/>
    <w:rsid w:val="001F736F"/>
    <w:rsid w:val="0020085A"/>
    <w:rsid w:val="00201E4C"/>
    <w:rsid w:val="00202BC4"/>
    <w:rsid w:val="00204F73"/>
    <w:rsid w:val="002055A3"/>
    <w:rsid w:val="002065E4"/>
    <w:rsid w:val="00216A26"/>
    <w:rsid w:val="002174E0"/>
    <w:rsid w:val="002267F1"/>
    <w:rsid w:val="00231386"/>
    <w:rsid w:val="002355DA"/>
    <w:rsid w:val="00236A63"/>
    <w:rsid w:val="0023731F"/>
    <w:rsid w:val="00237D97"/>
    <w:rsid w:val="00242F19"/>
    <w:rsid w:val="00245C12"/>
    <w:rsid w:val="00251F39"/>
    <w:rsid w:val="00252481"/>
    <w:rsid w:val="002538BF"/>
    <w:rsid w:val="00255585"/>
    <w:rsid w:val="0026316A"/>
    <w:rsid w:val="002637A2"/>
    <w:rsid w:val="002658A7"/>
    <w:rsid w:val="00265C83"/>
    <w:rsid w:val="00265DF1"/>
    <w:rsid w:val="00266565"/>
    <w:rsid w:val="00267FC3"/>
    <w:rsid w:val="00274ED6"/>
    <w:rsid w:val="0028093B"/>
    <w:rsid w:val="002838BC"/>
    <w:rsid w:val="002839E3"/>
    <w:rsid w:val="00283C57"/>
    <w:rsid w:val="00284BAF"/>
    <w:rsid w:val="002942F7"/>
    <w:rsid w:val="00294E18"/>
    <w:rsid w:val="00294F6D"/>
    <w:rsid w:val="00296207"/>
    <w:rsid w:val="00297188"/>
    <w:rsid w:val="0029727D"/>
    <w:rsid w:val="0029732B"/>
    <w:rsid w:val="002A1A2F"/>
    <w:rsid w:val="002A2B77"/>
    <w:rsid w:val="002A65A0"/>
    <w:rsid w:val="002A68E3"/>
    <w:rsid w:val="002A733D"/>
    <w:rsid w:val="002A776F"/>
    <w:rsid w:val="002B1F9F"/>
    <w:rsid w:val="002B403C"/>
    <w:rsid w:val="002B4222"/>
    <w:rsid w:val="002B4688"/>
    <w:rsid w:val="002B58C1"/>
    <w:rsid w:val="002B64FA"/>
    <w:rsid w:val="002C1EF2"/>
    <w:rsid w:val="002C277A"/>
    <w:rsid w:val="002C2E91"/>
    <w:rsid w:val="002C499A"/>
    <w:rsid w:val="002C6B33"/>
    <w:rsid w:val="002C6BBF"/>
    <w:rsid w:val="002D0CC4"/>
    <w:rsid w:val="002D1881"/>
    <w:rsid w:val="002D26DD"/>
    <w:rsid w:val="002D2894"/>
    <w:rsid w:val="002D4490"/>
    <w:rsid w:val="002E0FC2"/>
    <w:rsid w:val="002E13BD"/>
    <w:rsid w:val="002E52F7"/>
    <w:rsid w:val="002E5FA3"/>
    <w:rsid w:val="002E6F4C"/>
    <w:rsid w:val="002E7392"/>
    <w:rsid w:val="002F400D"/>
    <w:rsid w:val="002F4B65"/>
    <w:rsid w:val="002F5308"/>
    <w:rsid w:val="00301F3C"/>
    <w:rsid w:val="00302712"/>
    <w:rsid w:val="00303386"/>
    <w:rsid w:val="00304E04"/>
    <w:rsid w:val="00306947"/>
    <w:rsid w:val="00310B3E"/>
    <w:rsid w:val="0031378D"/>
    <w:rsid w:val="003212BC"/>
    <w:rsid w:val="00322A06"/>
    <w:rsid w:val="003238AF"/>
    <w:rsid w:val="00325892"/>
    <w:rsid w:val="0032798F"/>
    <w:rsid w:val="00327D1B"/>
    <w:rsid w:val="0033228D"/>
    <w:rsid w:val="00333FC4"/>
    <w:rsid w:val="00340A85"/>
    <w:rsid w:val="00342779"/>
    <w:rsid w:val="0034289B"/>
    <w:rsid w:val="00342DD9"/>
    <w:rsid w:val="00343A1D"/>
    <w:rsid w:val="00344A35"/>
    <w:rsid w:val="003514F1"/>
    <w:rsid w:val="003521CD"/>
    <w:rsid w:val="00356622"/>
    <w:rsid w:val="00357858"/>
    <w:rsid w:val="00357978"/>
    <w:rsid w:val="00360428"/>
    <w:rsid w:val="003617A6"/>
    <w:rsid w:val="00362447"/>
    <w:rsid w:val="00364AFF"/>
    <w:rsid w:val="00365BD6"/>
    <w:rsid w:val="00366134"/>
    <w:rsid w:val="0036753F"/>
    <w:rsid w:val="00372D65"/>
    <w:rsid w:val="00373F39"/>
    <w:rsid w:val="00373F97"/>
    <w:rsid w:val="00377D10"/>
    <w:rsid w:val="00382DFF"/>
    <w:rsid w:val="00386CB9"/>
    <w:rsid w:val="003914A2"/>
    <w:rsid w:val="00391BF8"/>
    <w:rsid w:val="00394035"/>
    <w:rsid w:val="00395948"/>
    <w:rsid w:val="003962B0"/>
    <w:rsid w:val="003976BA"/>
    <w:rsid w:val="003A0F6E"/>
    <w:rsid w:val="003A403E"/>
    <w:rsid w:val="003A5BE9"/>
    <w:rsid w:val="003A6B4A"/>
    <w:rsid w:val="003B1248"/>
    <w:rsid w:val="003B276B"/>
    <w:rsid w:val="003B2894"/>
    <w:rsid w:val="003B64DA"/>
    <w:rsid w:val="003C242D"/>
    <w:rsid w:val="003C5921"/>
    <w:rsid w:val="003C606B"/>
    <w:rsid w:val="003C78F4"/>
    <w:rsid w:val="003D0C2F"/>
    <w:rsid w:val="003D0F48"/>
    <w:rsid w:val="003D4E63"/>
    <w:rsid w:val="003D5766"/>
    <w:rsid w:val="003E5659"/>
    <w:rsid w:val="003E7CF2"/>
    <w:rsid w:val="003F53C7"/>
    <w:rsid w:val="00402DC0"/>
    <w:rsid w:val="00404752"/>
    <w:rsid w:val="004054B2"/>
    <w:rsid w:val="00405814"/>
    <w:rsid w:val="004113E1"/>
    <w:rsid w:val="00414CEE"/>
    <w:rsid w:val="00415F8C"/>
    <w:rsid w:val="004162DB"/>
    <w:rsid w:val="00416D5F"/>
    <w:rsid w:val="00420759"/>
    <w:rsid w:val="0042125F"/>
    <w:rsid w:val="00426C78"/>
    <w:rsid w:val="00434B9B"/>
    <w:rsid w:val="00441171"/>
    <w:rsid w:val="00441614"/>
    <w:rsid w:val="00443D24"/>
    <w:rsid w:val="0044562A"/>
    <w:rsid w:val="004467B2"/>
    <w:rsid w:val="00447632"/>
    <w:rsid w:val="00447A1A"/>
    <w:rsid w:val="00450250"/>
    <w:rsid w:val="00450C0C"/>
    <w:rsid w:val="004526F1"/>
    <w:rsid w:val="0045436B"/>
    <w:rsid w:val="00456AC8"/>
    <w:rsid w:val="00456EBA"/>
    <w:rsid w:val="0046539E"/>
    <w:rsid w:val="00471E27"/>
    <w:rsid w:val="004735AC"/>
    <w:rsid w:val="004749DB"/>
    <w:rsid w:val="00482182"/>
    <w:rsid w:val="00482C47"/>
    <w:rsid w:val="004834AC"/>
    <w:rsid w:val="00486629"/>
    <w:rsid w:val="00491FF1"/>
    <w:rsid w:val="004956B7"/>
    <w:rsid w:val="004A3F5B"/>
    <w:rsid w:val="004A6548"/>
    <w:rsid w:val="004B2837"/>
    <w:rsid w:val="004C1E21"/>
    <w:rsid w:val="004C227D"/>
    <w:rsid w:val="004C292F"/>
    <w:rsid w:val="004C6FDE"/>
    <w:rsid w:val="004D23A9"/>
    <w:rsid w:val="004D518E"/>
    <w:rsid w:val="004E26D3"/>
    <w:rsid w:val="004E6DDC"/>
    <w:rsid w:val="004F2A2B"/>
    <w:rsid w:val="004F3570"/>
    <w:rsid w:val="004F38BB"/>
    <w:rsid w:val="005015E7"/>
    <w:rsid w:val="0050237F"/>
    <w:rsid w:val="00503684"/>
    <w:rsid w:val="00505074"/>
    <w:rsid w:val="005060C7"/>
    <w:rsid w:val="005149C1"/>
    <w:rsid w:val="00517C44"/>
    <w:rsid w:val="00520423"/>
    <w:rsid w:val="00520891"/>
    <w:rsid w:val="00524F18"/>
    <w:rsid w:val="0052597A"/>
    <w:rsid w:val="00526965"/>
    <w:rsid w:val="00526D82"/>
    <w:rsid w:val="00533028"/>
    <w:rsid w:val="00533DCB"/>
    <w:rsid w:val="005349AC"/>
    <w:rsid w:val="00537FBD"/>
    <w:rsid w:val="00540241"/>
    <w:rsid w:val="00541872"/>
    <w:rsid w:val="00541F29"/>
    <w:rsid w:val="00542721"/>
    <w:rsid w:val="00546942"/>
    <w:rsid w:val="00547694"/>
    <w:rsid w:val="005526C9"/>
    <w:rsid w:val="00552E45"/>
    <w:rsid w:val="00553425"/>
    <w:rsid w:val="005561BE"/>
    <w:rsid w:val="005639D8"/>
    <w:rsid w:val="00565421"/>
    <w:rsid w:val="00565D1D"/>
    <w:rsid w:val="00566391"/>
    <w:rsid w:val="0056703F"/>
    <w:rsid w:val="005676F2"/>
    <w:rsid w:val="00571482"/>
    <w:rsid w:val="00577F46"/>
    <w:rsid w:val="005938F7"/>
    <w:rsid w:val="00596A6A"/>
    <w:rsid w:val="00597630"/>
    <w:rsid w:val="005A6D0E"/>
    <w:rsid w:val="005B5225"/>
    <w:rsid w:val="005B77DB"/>
    <w:rsid w:val="005C0D97"/>
    <w:rsid w:val="005C3406"/>
    <w:rsid w:val="005C3A33"/>
    <w:rsid w:val="005C4BC9"/>
    <w:rsid w:val="005D24ED"/>
    <w:rsid w:val="005D2F20"/>
    <w:rsid w:val="005D5445"/>
    <w:rsid w:val="005D576C"/>
    <w:rsid w:val="005D648B"/>
    <w:rsid w:val="005E0FC0"/>
    <w:rsid w:val="005E2C22"/>
    <w:rsid w:val="005E2D26"/>
    <w:rsid w:val="005E53B9"/>
    <w:rsid w:val="005E7728"/>
    <w:rsid w:val="005F06E9"/>
    <w:rsid w:val="005F2CE1"/>
    <w:rsid w:val="005F5346"/>
    <w:rsid w:val="005F5C79"/>
    <w:rsid w:val="005F790F"/>
    <w:rsid w:val="006002F1"/>
    <w:rsid w:val="00600505"/>
    <w:rsid w:val="00602023"/>
    <w:rsid w:val="006029C1"/>
    <w:rsid w:val="00606797"/>
    <w:rsid w:val="00611299"/>
    <w:rsid w:val="00611D4C"/>
    <w:rsid w:val="0061412D"/>
    <w:rsid w:val="00616CEA"/>
    <w:rsid w:val="00617239"/>
    <w:rsid w:val="00623359"/>
    <w:rsid w:val="0062532F"/>
    <w:rsid w:val="006266E0"/>
    <w:rsid w:val="006277BE"/>
    <w:rsid w:val="006365A7"/>
    <w:rsid w:val="006420CF"/>
    <w:rsid w:val="00644509"/>
    <w:rsid w:val="00644608"/>
    <w:rsid w:val="006502E6"/>
    <w:rsid w:val="00655AB8"/>
    <w:rsid w:val="00656038"/>
    <w:rsid w:val="00671307"/>
    <w:rsid w:val="006716A7"/>
    <w:rsid w:val="00674DE6"/>
    <w:rsid w:val="006805C8"/>
    <w:rsid w:val="00690691"/>
    <w:rsid w:val="00691E9C"/>
    <w:rsid w:val="006923D9"/>
    <w:rsid w:val="006A43C2"/>
    <w:rsid w:val="006A74F9"/>
    <w:rsid w:val="006B1BC7"/>
    <w:rsid w:val="006B274A"/>
    <w:rsid w:val="006B556B"/>
    <w:rsid w:val="006C03FF"/>
    <w:rsid w:val="006C142F"/>
    <w:rsid w:val="006C1D75"/>
    <w:rsid w:val="006C2660"/>
    <w:rsid w:val="006C740B"/>
    <w:rsid w:val="006C75E1"/>
    <w:rsid w:val="006D30E9"/>
    <w:rsid w:val="006E0E93"/>
    <w:rsid w:val="006E17D8"/>
    <w:rsid w:val="006E23F9"/>
    <w:rsid w:val="006E3034"/>
    <w:rsid w:val="006E3C7B"/>
    <w:rsid w:val="006F28A7"/>
    <w:rsid w:val="006F2FCD"/>
    <w:rsid w:val="006F3DB5"/>
    <w:rsid w:val="006F3E76"/>
    <w:rsid w:val="006F50F5"/>
    <w:rsid w:val="00700082"/>
    <w:rsid w:val="00702C4A"/>
    <w:rsid w:val="00703B29"/>
    <w:rsid w:val="007045DE"/>
    <w:rsid w:val="00724CAE"/>
    <w:rsid w:val="00726312"/>
    <w:rsid w:val="007264E9"/>
    <w:rsid w:val="007270B3"/>
    <w:rsid w:val="00730395"/>
    <w:rsid w:val="00730BE8"/>
    <w:rsid w:val="00730C0B"/>
    <w:rsid w:val="007358B4"/>
    <w:rsid w:val="00741B00"/>
    <w:rsid w:val="007438FA"/>
    <w:rsid w:val="00752A86"/>
    <w:rsid w:val="00760597"/>
    <w:rsid w:val="00760C3B"/>
    <w:rsid w:val="007610F2"/>
    <w:rsid w:val="007622B6"/>
    <w:rsid w:val="00762F98"/>
    <w:rsid w:val="00764471"/>
    <w:rsid w:val="00765177"/>
    <w:rsid w:val="007658B7"/>
    <w:rsid w:val="007670C2"/>
    <w:rsid w:val="007703BF"/>
    <w:rsid w:val="00780907"/>
    <w:rsid w:val="00781F36"/>
    <w:rsid w:val="00786F15"/>
    <w:rsid w:val="0079142C"/>
    <w:rsid w:val="0079166B"/>
    <w:rsid w:val="0079292C"/>
    <w:rsid w:val="007933A4"/>
    <w:rsid w:val="007935AE"/>
    <w:rsid w:val="00794126"/>
    <w:rsid w:val="00794354"/>
    <w:rsid w:val="007963ED"/>
    <w:rsid w:val="00796491"/>
    <w:rsid w:val="007A337B"/>
    <w:rsid w:val="007A3B80"/>
    <w:rsid w:val="007A5549"/>
    <w:rsid w:val="007B04A3"/>
    <w:rsid w:val="007B3D73"/>
    <w:rsid w:val="007B4ABB"/>
    <w:rsid w:val="007C018A"/>
    <w:rsid w:val="007C32C5"/>
    <w:rsid w:val="007C34DB"/>
    <w:rsid w:val="007C46BB"/>
    <w:rsid w:val="007C481B"/>
    <w:rsid w:val="007C4AF4"/>
    <w:rsid w:val="007C53F3"/>
    <w:rsid w:val="007D1E4D"/>
    <w:rsid w:val="007D4229"/>
    <w:rsid w:val="007D58E3"/>
    <w:rsid w:val="007E280C"/>
    <w:rsid w:val="007E7249"/>
    <w:rsid w:val="007E73D1"/>
    <w:rsid w:val="007F2986"/>
    <w:rsid w:val="007F376A"/>
    <w:rsid w:val="007F7D4F"/>
    <w:rsid w:val="0080005C"/>
    <w:rsid w:val="008017DC"/>
    <w:rsid w:val="008042EC"/>
    <w:rsid w:val="008058D5"/>
    <w:rsid w:val="00805A7F"/>
    <w:rsid w:val="008069D1"/>
    <w:rsid w:val="008107E0"/>
    <w:rsid w:val="008109E9"/>
    <w:rsid w:val="008119AF"/>
    <w:rsid w:val="00811CD0"/>
    <w:rsid w:val="00812CEC"/>
    <w:rsid w:val="00814C9A"/>
    <w:rsid w:val="0081678B"/>
    <w:rsid w:val="00816F4D"/>
    <w:rsid w:val="0082151F"/>
    <w:rsid w:val="00821522"/>
    <w:rsid w:val="008224D5"/>
    <w:rsid w:val="00822C07"/>
    <w:rsid w:val="00823617"/>
    <w:rsid w:val="00832BBE"/>
    <w:rsid w:val="0083681C"/>
    <w:rsid w:val="008378CB"/>
    <w:rsid w:val="0084340F"/>
    <w:rsid w:val="0084399F"/>
    <w:rsid w:val="00844B23"/>
    <w:rsid w:val="008453C7"/>
    <w:rsid w:val="00845E86"/>
    <w:rsid w:val="0085300B"/>
    <w:rsid w:val="00853BDA"/>
    <w:rsid w:val="008567DC"/>
    <w:rsid w:val="00857030"/>
    <w:rsid w:val="00874632"/>
    <w:rsid w:val="00876C15"/>
    <w:rsid w:val="00877B9C"/>
    <w:rsid w:val="008826E8"/>
    <w:rsid w:val="008838FE"/>
    <w:rsid w:val="00883A68"/>
    <w:rsid w:val="008857F8"/>
    <w:rsid w:val="008903A2"/>
    <w:rsid w:val="00894048"/>
    <w:rsid w:val="008A0687"/>
    <w:rsid w:val="008A3638"/>
    <w:rsid w:val="008A3658"/>
    <w:rsid w:val="008A4483"/>
    <w:rsid w:val="008A4E20"/>
    <w:rsid w:val="008A77BB"/>
    <w:rsid w:val="008B0725"/>
    <w:rsid w:val="008B0E8A"/>
    <w:rsid w:val="008B1DE6"/>
    <w:rsid w:val="008B395B"/>
    <w:rsid w:val="008B6A83"/>
    <w:rsid w:val="008C1249"/>
    <w:rsid w:val="008C3FB8"/>
    <w:rsid w:val="008C55A9"/>
    <w:rsid w:val="008C5769"/>
    <w:rsid w:val="008D1A37"/>
    <w:rsid w:val="008D25F1"/>
    <w:rsid w:val="008D278B"/>
    <w:rsid w:val="008D42B3"/>
    <w:rsid w:val="008D4843"/>
    <w:rsid w:val="008D79A6"/>
    <w:rsid w:val="008E2D09"/>
    <w:rsid w:val="008E476C"/>
    <w:rsid w:val="008E6035"/>
    <w:rsid w:val="008F4B85"/>
    <w:rsid w:val="008F6232"/>
    <w:rsid w:val="00902F6A"/>
    <w:rsid w:val="00905B5C"/>
    <w:rsid w:val="00907215"/>
    <w:rsid w:val="00911DBD"/>
    <w:rsid w:val="009123E4"/>
    <w:rsid w:val="00912605"/>
    <w:rsid w:val="00912C85"/>
    <w:rsid w:val="009176DA"/>
    <w:rsid w:val="009229A0"/>
    <w:rsid w:val="00925143"/>
    <w:rsid w:val="0092552E"/>
    <w:rsid w:val="00933FAC"/>
    <w:rsid w:val="00936B5E"/>
    <w:rsid w:val="00937A98"/>
    <w:rsid w:val="00942096"/>
    <w:rsid w:val="009474FB"/>
    <w:rsid w:val="00951CDE"/>
    <w:rsid w:val="0095238C"/>
    <w:rsid w:val="00952813"/>
    <w:rsid w:val="0095391E"/>
    <w:rsid w:val="00960D9B"/>
    <w:rsid w:val="0096250D"/>
    <w:rsid w:val="00963EB5"/>
    <w:rsid w:val="00964A99"/>
    <w:rsid w:val="009667C3"/>
    <w:rsid w:val="0096692E"/>
    <w:rsid w:val="00970E57"/>
    <w:rsid w:val="00975663"/>
    <w:rsid w:val="00976D70"/>
    <w:rsid w:val="00984B12"/>
    <w:rsid w:val="009851D9"/>
    <w:rsid w:val="00985398"/>
    <w:rsid w:val="0099132B"/>
    <w:rsid w:val="00991534"/>
    <w:rsid w:val="00993FBB"/>
    <w:rsid w:val="00994CE4"/>
    <w:rsid w:val="009A02BC"/>
    <w:rsid w:val="009A06D3"/>
    <w:rsid w:val="009A1ABD"/>
    <w:rsid w:val="009A1CC0"/>
    <w:rsid w:val="009A452F"/>
    <w:rsid w:val="009A6149"/>
    <w:rsid w:val="009A7570"/>
    <w:rsid w:val="009B2C75"/>
    <w:rsid w:val="009B69F4"/>
    <w:rsid w:val="009B7DF5"/>
    <w:rsid w:val="009C7FF5"/>
    <w:rsid w:val="009D10AC"/>
    <w:rsid w:val="009D1BF9"/>
    <w:rsid w:val="009D4CAF"/>
    <w:rsid w:val="009E1A4E"/>
    <w:rsid w:val="009E367B"/>
    <w:rsid w:val="009E587A"/>
    <w:rsid w:val="009E5E99"/>
    <w:rsid w:val="009E633D"/>
    <w:rsid w:val="009E691C"/>
    <w:rsid w:val="009F1A24"/>
    <w:rsid w:val="009F26AA"/>
    <w:rsid w:val="009F2D8A"/>
    <w:rsid w:val="009F5E87"/>
    <w:rsid w:val="00A00BEE"/>
    <w:rsid w:val="00A01194"/>
    <w:rsid w:val="00A03984"/>
    <w:rsid w:val="00A06582"/>
    <w:rsid w:val="00A06CF7"/>
    <w:rsid w:val="00A07948"/>
    <w:rsid w:val="00A10ED0"/>
    <w:rsid w:val="00A15299"/>
    <w:rsid w:val="00A16707"/>
    <w:rsid w:val="00A20C24"/>
    <w:rsid w:val="00A24795"/>
    <w:rsid w:val="00A279AC"/>
    <w:rsid w:val="00A30E9E"/>
    <w:rsid w:val="00A31ACF"/>
    <w:rsid w:val="00A3482B"/>
    <w:rsid w:val="00A359FB"/>
    <w:rsid w:val="00A36014"/>
    <w:rsid w:val="00A41805"/>
    <w:rsid w:val="00A41844"/>
    <w:rsid w:val="00A44BB1"/>
    <w:rsid w:val="00A5227C"/>
    <w:rsid w:val="00A56C81"/>
    <w:rsid w:val="00A60591"/>
    <w:rsid w:val="00A6091E"/>
    <w:rsid w:val="00A6101D"/>
    <w:rsid w:val="00A62610"/>
    <w:rsid w:val="00A63656"/>
    <w:rsid w:val="00A64C71"/>
    <w:rsid w:val="00A64F36"/>
    <w:rsid w:val="00A65313"/>
    <w:rsid w:val="00A67D37"/>
    <w:rsid w:val="00A751FD"/>
    <w:rsid w:val="00A75D07"/>
    <w:rsid w:val="00A7659C"/>
    <w:rsid w:val="00A76E42"/>
    <w:rsid w:val="00A777C6"/>
    <w:rsid w:val="00A807BB"/>
    <w:rsid w:val="00A8161D"/>
    <w:rsid w:val="00A909BA"/>
    <w:rsid w:val="00A91BE0"/>
    <w:rsid w:val="00A91FAF"/>
    <w:rsid w:val="00A93F44"/>
    <w:rsid w:val="00A96909"/>
    <w:rsid w:val="00AA3316"/>
    <w:rsid w:val="00AA4E40"/>
    <w:rsid w:val="00AA5DA8"/>
    <w:rsid w:val="00AB4F60"/>
    <w:rsid w:val="00AB6927"/>
    <w:rsid w:val="00AB6BD5"/>
    <w:rsid w:val="00AB746D"/>
    <w:rsid w:val="00AB75C1"/>
    <w:rsid w:val="00AB7C4B"/>
    <w:rsid w:val="00AC210D"/>
    <w:rsid w:val="00AC2B8E"/>
    <w:rsid w:val="00AC49C5"/>
    <w:rsid w:val="00AD0FBE"/>
    <w:rsid w:val="00AD6A0F"/>
    <w:rsid w:val="00AE54D5"/>
    <w:rsid w:val="00AE5B90"/>
    <w:rsid w:val="00AE79B3"/>
    <w:rsid w:val="00AF7855"/>
    <w:rsid w:val="00B047E8"/>
    <w:rsid w:val="00B059F2"/>
    <w:rsid w:val="00B07751"/>
    <w:rsid w:val="00B10F20"/>
    <w:rsid w:val="00B11543"/>
    <w:rsid w:val="00B12668"/>
    <w:rsid w:val="00B15FEB"/>
    <w:rsid w:val="00B16173"/>
    <w:rsid w:val="00B205A7"/>
    <w:rsid w:val="00B20627"/>
    <w:rsid w:val="00B2227B"/>
    <w:rsid w:val="00B23D44"/>
    <w:rsid w:val="00B24FA4"/>
    <w:rsid w:val="00B26EA4"/>
    <w:rsid w:val="00B3125D"/>
    <w:rsid w:val="00B328A3"/>
    <w:rsid w:val="00B32F8F"/>
    <w:rsid w:val="00B330B5"/>
    <w:rsid w:val="00B35905"/>
    <w:rsid w:val="00B37258"/>
    <w:rsid w:val="00B44A45"/>
    <w:rsid w:val="00B508AE"/>
    <w:rsid w:val="00B53831"/>
    <w:rsid w:val="00B54F4C"/>
    <w:rsid w:val="00B5612A"/>
    <w:rsid w:val="00B5656F"/>
    <w:rsid w:val="00B56980"/>
    <w:rsid w:val="00B57257"/>
    <w:rsid w:val="00B61459"/>
    <w:rsid w:val="00B62606"/>
    <w:rsid w:val="00B6643F"/>
    <w:rsid w:val="00B66C96"/>
    <w:rsid w:val="00B755F5"/>
    <w:rsid w:val="00B80615"/>
    <w:rsid w:val="00B80FC9"/>
    <w:rsid w:val="00B8378C"/>
    <w:rsid w:val="00B83F9B"/>
    <w:rsid w:val="00B85BF3"/>
    <w:rsid w:val="00B85DB2"/>
    <w:rsid w:val="00B86B42"/>
    <w:rsid w:val="00B90962"/>
    <w:rsid w:val="00B90E5E"/>
    <w:rsid w:val="00B916CB"/>
    <w:rsid w:val="00B91B56"/>
    <w:rsid w:val="00B95B5F"/>
    <w:rsid w:val="00B96F87"/>
    <w:rsid w:val="00BA00B1"/>
    <w:rsid w:val="00BA025E"/>
    <w:rsid w:val="00BA415A"/>
    <w:rsid w:val="00BA6B92"/>
    <w:rsid w:val="00BA7677"/>
    <w:rsid w:val="00BB31F6"/>
    <w:rsid w:val="00BB7453"/>
    <w:rsid w:val="00BC1037"/>
    <w:rsid w:val="00BD0564"/>
    <w:rsid w:val="00BD52FD"/>
    <w:rsid w:val="00BD7CCB"/>
    <w:rsid w:val="00BE03BA"/>
    <w:rsid w:val="00BF0B08"/>
    <w:rsid w:val="00BF17D0"/>
    <w:rsid w:val="00BF2E5B"/>
    <w:rsid w:val="00BF2F00"/>
    <w:rsid w:val="00BF4CE9"/>
    <w:rsid w:val="00C01BD9"/>
    <w:rsid w:val="00C0277E"/>
    <w:rsid w:val="00C03AF1"/>
    <w:rsid w:val="00C05E47"/>
    <w:rsid w:val="00C05FCD"/>
    <w:rsid w:val="00C10136"/>
    <w:rsid w:val="00C1051A"/>
    <w:rsid w:val="00C118CE"/>
    <w:rsid w:val="00C138F4"/>
    <w:rsid w:val="00C2341E"/>
    <w:rsid w:val="00C36B68"/>
    <w:rsid w:val="00C40914"/>
    <w:rsid w:val="00C40B1B"/>
    <w:rsid w:val="00C4253A"/>
    <w:rsid w:val="00C42840"/>
    <w:rsid w:val="00C4287C"/>
    <w:rsid w:val="00C43E3C"/>
    <w:rsid w:val="00C47FCE"/>
    <w:rsid w:val="00C537F5"/>
    <w:rsid w:val="00C547EA"/>
    <w:rsid w:val="00C60120"/>
    <w:rsid w:val="00C64032"/>
    <w:rsid w:val="00C64616"/>
    <w:rsid w:val="00C66F63"/>
    <w:rsid w:val="00C73BB7"/>
    <w:rsid w:val="00C86CF2"/>
    <w:rsid w:val="00C941A0"/>
    <w:rsid w:val="00C944FA"/>
    <w:rsid w:val="00C95847"/>
    <w:rsid w:val="00C95CA1"/>
    <w:rsid w:val="00C97CBE"/>
    <w:rsid w:val="00CA0A2E"/>
    <w:rsid w:val="00CA2555"/>
    <w:rsid w:val="00CA38D5"/>
    <w:rsid w:val="00CA40A6"/>
    <w:rsid w:val="00CA540D"/>
    <w:rsid w:val="00CA56AB"/>
    <w:rsid w:val="00CA67E0"/>
    <w:rsid w:val="00CA71DD"/>
    <w:rsid w:val="00CA7581"/>
    <w:rsid w:val="00CB2559"/>
    <w:rsid w:val="00CB3A19"/>
    <w:rsid w:val="00CB741E"/>
    <w:rsid w:val="00CD1533"/>
    <w:rsid w:val="00CD3D08"/>
    <w:rsid w:val="00CD67A7"/>
    <w:rsid w:val="00CE15FD"/>
    <w:rsid w:val="00CE6620"/>
    <w:rsid w:val="00CE778E"/>
    <w:rsid w:val="00CE7A14"/>
    <w:rsid w:val="00CE7B89"/>
    <w:rsid w:val="00CF07B4"/>
    <w:rsid w:val="00CF09CE"/>
    <w:rsid w:val="00CF425B"/>
    <w:rsid w:val="00CF6114"/>
    <w:rsid w:val="00CF7445"/>
    <w:rsid w:val="00D003A9"/>
    <w:rsid w:val="00D0319D"/>
    <w:rsid w:val="00D04385"/>
    <w:rsid w:val="00D046EB"/>
    <w:rsid w:val="00D05BED"/>
    <w:rsid w:val="00D06B7E"/>
    <w:rsid w:val="00D100E5"/>
    <w:rsid w:val="00D1383B"/>
    <w:rsid w:val="00D146F1"/>
    <w:rsid w:val="00D15F64"/>
    <w:rsid w:val="00D16A02"/>
    <w:rsid w:val="00D16AAF"/>
    <w:rsid w:val="00D16E60"/>
    <w:rsid w:val="00D20F1B"/>
    <w:rsid w:val="00D20F32"/>
    <w:rsid w:val="00D22628"/>
    <w:rsid w:val="00D23320"/>
    <w:rsid w:val="00D23C48"/>
    <w:rsid w:val="00D23FBD"/>
    <w:rsid w:val="00D27D22"/>
    <w:rsid w:val="00D301DE"/>
    <w:rsid w:val="00D33B3F"/>
    <w:rsid w:val="00D33DF6"/>
    <w:rsid w:val="00D34B32"/>
    <w:rsid w:val="00D34ED6"/>
    <w:rsid w:val="00D35024"/>
    <w:rsid w:val="00D45389"/>
    <w:rsid w:val="00D52746"/>
    <w:rsid w:val="00D55B17"/>
    <w:rsid w:val="00D56FFF"/>
    <w:rsid w:val="00D57F76"/>
    <w:rsid w:val="00D62AAA"/>
    <w:rsid w:val="00D63158"/>
    <w:rsid w:val="00D66630"/>
    <w:rsid w:val="00D73E83"/>
    <w:rsid w:val="00D76E3D"/>
    <w:rsid w:val="00D82EED"/>
    <w:rsid w:val="00D87778"/>
    <w:rsid w:val="00D95A5C"/>
    <w:rsid w:val="00D96B02"/>
    <w:rsid w:val="00DA3941"/>
    <w:rsid w:val="00DA5A0F"/>
    <w:rsid w:val="00DB2B11"/>
    <w:rsid w:val="00DB479B"/>
    <w:rsid w:val="00DB689C"/>
    <w:rsid w:val="00DC1BD1"/>
    <w:rsid w:val="00DC56D4"/>
    <w:rsid w:val="00DD523A"/>
    <w:rsid w:val="00DD5888"/>
    <w:rsid w:val="00DD58CD"/>
    <w:rsid w:val="00DD673A"/>
    <w:rsid w:val="00DE4478"/>
    <w:rsid w:val="00DE6B5C"/>
    <w:rsid w:val="00DE7130"/>
    <w:rsid w:val="00DF0D25"/>
    <w:rsid w:val="00DF29F7"/>
    <w:rsid w:val="00DF2FC5"/>
    <w:rsid w:val="00DF3A50"/>
    <w:rsid w:val="00E02FD6"/>
    <w:rsid w:val="00E06132"/>
    <w:rsid w:val="00E109BA"/>
    <w:rsid w:val="00E131DC"/>
    <w:rsid w:val="00E1550E"/>
    <w:rsid w:val="00E157CA"/>
    <w:rsid w:val="00E20CBA"/>
    <w:rsid w:val="00E21F00"/>
    <w:rsid w:val="00E23319"/>
    <w:rsid w:val="00E2549F"/>
    <w:rsid w:val="00E270C7"/>
    <w:rsid w:val="00E2713B"/>
    <w:rsid w:val="00E344B4"/>
    <w:rsid w:val="00E35D0C"/>
    <w:rsid w:val="00E36566"/>
    <w:rsid w:val="00E509BA"/>
    <w:rsid w:val="00E51621"/>
    <w:rsid w:val="00E577C6"/>
    <w:rsid w:val="00E64EBC"/>
    <w:rsid w:val="00E66B3C"/>
    <w:rsid w:val="00E66DD7"/>
    <w:rsid w:val="00E700A5"/>
    <w:rsid w:val="00E702B5"/>
    <w:rsid w:val="00E71992"/>
    <w:rsid w:val="00E73D13"/>
    <w:rsid w:val="00E74551"/>
    <w:rsid w:val="00E75034"/>
    <w:rsid w:val="00E765C2"/>
    <w:rsid w:val="00E772F6"/>
    <w:rsid w:val="00E8125E"/>
    <w:rsid w:val="00E83A2C"/>
    <w:rsid w:val="00E86FED"/>
    <w:rsid w:val="00E90AC3"/>
    <w:rsid w:val="00E95D8D"/>
    <w:rsid w:val="00E97A11"/>
    <w:rsid w:val="00EA09F2"/>
    <w:rsid w:val="00EA731A"/>
    <w:rsid w:val="00EB0595"/>
    <w:rsid w:val="00EB23D1"/>
    <w:rsid w:val="00EB51AE"/>
    <w:rsid w:val="00EC61EA"/>
    <w:rsid w:val="00EC6B6A"/>
    <w:rsid w:val="00EC70B4"/>
    <w:rsid w:val="00ED0ABB"/>
    <w:rsid w:val="00ED1359"/>
    <w:rsid w:val="00ED328E"/>
    <w:rsid w:val="00ED46FE"/>
    <w:rsid w:val="00ED7837"/>
    <w:rsid w:val="00EE6515"/>
    <w:rsid w:val="00EE761D"/>
    <w:rsid w:val="00EF3846"/>
    <w:rsid w:val="00EF3C44"/>
    <w:rsid w:val="00EF527F"/>
    <w:rsid w:val="00EF56D4"/>
    <w:rsid w:val="00EF582F"/>
    <w:rsid w:val="00EF5DDC"/>
    <w:rsid w:val="00F04305"/>
    <w:rsid w:val="00F05B82"/>
    <w:rsid w:val="00F125E8"/>
    <w:rsid w:val="00F13FAA"/>
    <w:rsid w:val="00F141A0"/>
    <w:rsid w:val="00F1429B"/>
    <w:rsid w:val="00F203D3"/>
    <w:rsid w:val="00F23943"/>
    <w:rsid w:val="00F23DD1"/>
    <w:rsid w:val="00F24A27"/>
    <w:rsid w:val="00F24F11"/>
    <w:rsid w:val="00F24FFA"/>
    <w:rsid w:val="00F3062F"/>
    <w:rsid w:val="00F30A9D"/>
    <w:rsid w:val="00F33409"/>
    <w:rsid w:val="00F35555"/>
    <w:rsid w:val="00F37BA0"/>
    <w:rsid w:val="00F41668"/>
    <w:rsid w:val="00F41A07"/>
    <w:rsid w:val="00F53EB9"/>
    <w:rsid w:val="00F65CE3"/>
    <w:rsid w:val="00F75A03"/>
    <w:rsid w:val="00F76A35"/>
    <w:rsid w:val="00F841A7"/>
    <w:rsid w:val="00F84694"/>
    <w:rsid w:val="00F86496"/>
    <w:rsid w:val="00F9239F"/>
    <w:rsid w:val="00F92FFF"/>
    <w:rsid w:val="00F94B55"/>
    <w:rsid w:val="00FA1339"/>
    <w:rsid w:val="00FA35C7"/>
    <w:rsid w:val="00FA49D2"/>
    <w:rsid w:val="00FA6CA4"/>
    <w:rsid w:val="00FA78D9"/>
    <w:rsid w:val="00FA7E65"/>
    <w:rsid w:val="00FB0827"/>
    <w:rsid w:val="00FB4893"/>
    <w:rsid w:val="00FB7674"/>
    <w:rsid w:val="00FC3542"/>
    <w:rsid w:val="00FD34C8"/>
    <w:rsid w:val="00FD4A29"/>
    <w:rsid w:val="00FD4E63"/>
    <w:rsid w:val="00FE0FDA"/>
    <w:rsid w:val="00FE1E4F"/>
    <w:rsid w:val="00FE2281"/>
    <w:rsid w:val="00FF0F85"/>
    <w:rsid w:val="00FF17A6"/>
    <w:rsid w:val="00FF18D8"/>
    <w:rsid w:val="00FF29CD"/>
    <w:rsid w:val="00FF3BFB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EE0F61"/>
  <w15:chartTrackingRefBased/>
  <w15:docId w15:val="{DFED8F36-5921-4A7C-97FF-57D85F539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6B5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semiHidden/>
    <w:rsid w:val="001015C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link w:val="Ballongtext"/>
    <w:semiHidden/>
    <w:locked/>
    <w:rsid w:val="005015E7"/>
    <w:rPr>
      <w:rFonts w:ascii="Times New Roman" w:hAnsi="Times New Roman" w:cs="Times New Roman"/>
      <w:sz w:val="2"/>
      <w:lang w:val="x-none" w:eastAsia="en-US"/>
    </w:rPr>
  </w:style>
  <w:style w:type="paragraph" w:styleId="Sidhuvud">
    <w:name w:val="header"/>
    <w:basedOn w:val="Normal"/>
    <w:link w:val="SidhuvudChar"/>
    <w:uiPriority w:val="99"/>
    <w:rsid w:val="00B5656F"/>
    <w:pPr>
      <w:tabs>
        <w:tab w:val="center" w:pos="4536"/>
        <w:tab w:val="right" w:pos="9072"/>
      </w:tabs>
    </w:pPr>
  </w:style>
  <w:style w:type="character" w:customStyle="1" w:styleId="SidhuvudChar">
    <w:name w:val="Sidhuvud Char"/>
    <w:link w:val="Sidhuvud"/>
    <w:uiPriority w:val="99"/>
    <w:rsid w:val="00B5656F"/>
    <w:rPr>
      <w:rFonts w:eastAsia="Times New Roman"/>
      <w:sz w:val="22"/>
      <w:szCs w:val="22"/>
      <w:lang w:eastAsia="en-US"/>
    </w:rPr>
  </w:style>
  <w:style w:type="paragraph" w:styleId="Sidfot">
    <w:name w:val="footer"/>
    <w:basedOn w:val="Normal"/>
    <w:link w:val="SidfotChar"/>
    <w:rsid w:val="00B5656F"/>
    <w:pPr>
      <w:tabs>
        <w:tab w:val="center" w:pos="4536"/>
        <w:tab w:val="right" w:pos="9072"/>
      </w:tabs>
    </w:pPr>
  </w:style>
  <w:style w:type="character" w:customStyle="1" w:styleId="SidfotChar">
    <w:name w:val="Sidfot Char"/>
    <w:link w:val="Sidfot"/>
    <w:rsid w:val="00B5656F"/>
    <w:rPr>
      <w:rFonts w:eastAsia="Times New Roman"/>
      <w:sz w:val="22"/>
      <w:szCs w:val="22"/>
      <w:lang w:eastAsia="en-US"/>
    </w:rPr>
  </w:style>
  <w:style w:type="character" w:styleId="Hyperlnk">
    <w:name w:val="Hyperlink"/>
    <w:rsid w:val="008F6232"/>
    <w:rPr>
      <w:color w:val="0000FF"/>
      <w:u w:val="single"/>
    </w:rPr>
  </w:style>
  <w:style w:type="table" w:styleId="Tabellrutnt">
    <w:name w:val="Table Grid"/>
    <w:basedOn w:val="Normaltabell"/>
    <w:uiPriority w:val="39"/>
    <w:locked/>
    <w:rsid w:val="008746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nvndHyperlnk">
    <w:name w:val="FollowedHyperlink"/>
    <w:rsid w:val="00E8125E"/>
    <w:rPr>
      <w:color w:val="954F72"/>
      <w:u w:val="single"/>
    </w:rPr>
  </w:style>
  <w:style w:type="paragraph" w:styleId="Kommentarer">
    <w:name w:val="annotation text"/>
    <w:basedOn w:val="Normal"/>
    <w:link w:val="KommentarerChar"/>
    <w:rsid w:val="008C5769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8C5769"/>
    <w:rPr>
      <w:rFonts w:eastAsia="Times New Roman"/>
      <w:lang w:eastAsia="en-US"/>
    </w:rPr>
  </w:style>
  <w:style w:type="table" w:customStyle="1" w:styleId="Tabellrutnt1">
    <w:name w:val="Tabellrutnät1"/>
    <w:basedOn w:val="Normaltabell"/>
    <w:next w:val="Tabellrutnt"/>
    <w:uiPriority w:val="39"/>
    <w:rsid w:val="009474F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265DF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3212B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212BC"/>
    <w:pPr>
      <w:widowControl w:val="0"/>
      <w:autoSpaceDE w:val="0"/>
      <w:autoSpaceDN w:val="0"/>
      <w:spacing w:after="0" w:line="240" w:lineRule="auto"/>
      <w:ind w:left="107"/>
    </w:pPr>
    <w:rPr>
      <w:rFonts w:eastAsia="Calibri" w:cs="Calibri"/>
    </w:rPr>
  </w:style>
  <w:style w:type="character" w:styleId="Kommentarsreferens">
    <w:name w:val="annotation reference"/>
    <w:basedOn w:val="Standardstycketeckensnitt"/>
    <w:rsid w:val="00E73D13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E73D13"/>
    <w:pPr>
      <w:spacing w:line="240" w:lineRule="auto"/>
    </w:pPr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E73D13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BC1037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iversityadmissions.se/en/apply-to-bachelors/provide-application-documents-bachelors/" TargetMode="External"/><Relationship Id="rId18" Type="http://schemas.openxmlformats.org/officeDocument/2006/relationships/hyperlink" Target="https://www.universityadmissions.se/en/apply-to-bachelors/provide-application-documents-bachelor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ntagning.se/sv/anmal-dig-sa-har/ladda-upp-ratt-papper/det-har-kan-du-behova-ladda-upp/" TargetMode="External"/><Relationship Id="rId17" Type="http://schemas.openxmlformats.org/officeDocument/2006/relationships/hyperlink" Target="http://www.antagning.se/sv/anmal-dig-sa-har/ladda-upp-ratt-papper/det-har-kan-du-behova-ladda-up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ntagning.se/sv/betyg-och-behorighet/utlandsk-gymnasieutbildning/det-har-behover-du-ha/behorighet-i-engelska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ntagning.se/sv/anmal-dig-sa-har/ladda-upp-ratt-papper/det-har-kan-du-behova-ladda-upp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ntagning.se/sv/betyg-och-behorighet/utlandsk-gymnasieutbildning/det-har-behover-du-ha/behorighet-i-svenska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universityadmissions.se/en/apply-to-masters/provide-application-documents-master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iversityadmissions.se/en/apply-to-masters/provide-application-documents-masters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2275CE61024E43B0F8A96EFF83DEF0" ma:contentTypeVersion="2" ma:contentTypeDescription="Skapa ett nytt dokument." ma:contentTypeScope="" ma:versionID="ca6a8852dffe3bbd97d0fd9e3b08d14b">
  <xsd:schema xmlns:xsd="http://www.w3.org/2001/XMLSchema" xmlns:xs="http://www.w3.org/2001/XMLSchema" xmlns:p="http://schemas.microsoft.com/office/2006/metadata/properties" xmlns:ns2="a220ae91-8b8f-49d8-ab2e-176f551502c1" targetNamespace="http://schemas.microsoft.com/office/2006/metadata/properties" ma:root="true" ma:fieldsID="e78579ce1199094d41d54dc22fab2ed5" ns2:_="">
    <xsd:import namespace="a220ae91-8b8f-49d8-ab2e-176f551502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0ae91-8b8f-49d8-ab2e-176f55150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36CD00-95F8-4FD3-8675-0ACDB9FAAA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4E8AE7-5446-4676-BCC1-B96E213C0B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F2547E-8F8E-43DB-9391-A5672DB1E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20ae91-8b8f-49d8-ab2e-176f551502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064E7D-A79B-4B99-96E0-C55E97AC924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411</Words>
  <Characters>7481</Characters>
  <Application>Microsoft Office Word</Application>
  <DocSecurity>0</DocSecurity>
  <Lines>62</Lines>
  <Paragraphs>1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(personnr)</vt:lpstr>
    </vt:vector>
  </TitlesOfParts>
  <Company>University of Gothenburg</Company>
  <LinksUpToDate>false</LinksUpToDate>
  <CharactersWithSpaces>8875</CharactersWithSpaces>
  <SharedDoc>false</SharedDoc>
  <HLinks>
    <vt:vector size="42" baseType="variant">
      <vt:variant>
        <vt:i4>90</vt:i4>
      </vt:variant>
      <vt:variant>
        <vt:i4>90</vt:i4>
      </vt:variant>
      <vt:variant>
        <vt:i4>0</vt:i4>
      </vt:variant>
      <vt:variant>
        <vt:i4>5</vt:i4>
      </vt:variant>
      <vt:variant>
        <vt:lpwstr>https://www.antagning.se/sv/Hur-du-anmaler-dig-och-haller-koll/ladda-upp-ratt-papper/</vt:lpwstr>
      </vt:variant>
      <vt:variant>
        <vt:lpwstr/>
      </vt:variant>
      <vt:variant>
        <vt:i4>90</vt:i4>
      </vt:variant>
      <vt:variant>
        <vt:i4>81</vt:i4>
      </vt:variant>
      <vt:variant>
        <vt:i4>0</vt:i4>
      </vt:variant>
      <vt:variant>
        <vt:i4>5</vt:i4>
      </vt:variant>
      <vt:variant>
        <vt:lpwstr>https://www.antagning.se/sv/Hur-du-anmaler-dig-och-haller-koll/ladda-upp-ratt-papper/</vt:lpwstr>
      </vt:variant>
      <vt:variant>
        <vt:lpwstr/>
      </vt:variant>
      <vt:variant>
        <vt:i4>2490409</vt:i4>
      </vt:variant>
      <vt:variant>
        <vt:i4>21</vt:i4>
      </vt:variant>
      <vt:variant>
        <vt:i4>0</vt:i4>
      </vt:variant>
      <vt:variant>
        <vt:i4>5</vt:i4>
      </vt:variant>
      <vt:variant>
        <vt:lpwstr>https://www.universityadmissions.se/en/All-you-need-to-know1/Applying-for-studies/Documenting-your-eligibility-for-studies/Instructions-for-Masters-applicants/</vt:lpwstr>
      </vt:variant>
      <vt:variant>
        <vt:lpwstr/>
      </vt:variant>
      <vt:variant>
        <vt:i4>2621552</vt:i4>
      </vt:variant>
      <vt:variant>
        <vt:i4>9</vt:i4>
      </vt:variant>
      <vt:variant>
        <vt:i4>0</vt:i4>
      </vt:variant>
      <vt:variant>
        <vt:i4>5</vt:i4>
      </vt:variant>
      <vt:variant>
        <vt:lpwstr>https://www.antagning.se/sv/Ta-reda-pa-mer-/Anmalnings--och-studieavgifter/</vt:lpwstr>
      </vt:variant>
      <vt:variant>
        <vt:lpwstr/>
      </vt:variant>
      <vt:variant>
        <vt:i4>2621552</vt:i4>
      </vt:variant>
      <vt:variant>
        <vt:i4>6</vt:i4>
      </vt:variant>
      <vt:variant>
        <vt:i4>0</vt:i4>
      </vt:variant>
      <vt:variant>
        <vt:i4>5</vt:i4>
      </vt:variant>
      <vt:variant>
        <vt:lpwstr>https://www.antagning.se/sv/Ta-reda-pa-mer-/Anmalnings--och-studieavgifter/</vt:lpwstr>
      </vt:variant>
      <vt:variant>
        <vt:lpwstr/>
      </vt:variant>
      <vt:variant>
        <vt:i4>720916</vt:i4>
      </vt:variant>
      <vt:variant>
        <vt:i4>3</vt:i4>
      </vt:variant>
      <vt:variant>
        <vt:i4>0</vt:i4>
      </vt:variant>
      <vt:variant>
        <vt:i4>5</vt:i4>
      </vt:variant>
      <vt:variant>
        <vt:lpwstr>http://www.antagning.se/</vt:lpwstr>
      </vt:variant>
      <vt:variant>
        <vt:lpwstr/>
      </vt:variant>
      <vt:variant>
        <vt:i4>5636119</vt:i4>
      </vt:variant>
      <vt:variant>
        <vt:i4>0</vt:i4>
      </vt:variant>
      <vt:variant>
        <vt:i4>0</vt:i4>
      </vt:variant>
      <vt:variant>
        <vt:i4>5</vt:i4>
      </vt:variant>
      <vt:variant>
        <vt:lpwstr>https://www.antagning.se/se/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rsonnr)</dc:title>
  <dc:subject/>
  <dc:creator>Åke Wirsén</dc:creator>
  <cp:keywords/>
  <cp:lastModifiedBy>Jovana Martic</cp:lastModifiedBy>
  <cp:revision>8</cp:revision>
  <cp:lastPrinted>2018-11-15T15:43:00Z</cp:lastPrinted>
  <dcterms:created xsi:type="dcterms:W3CDTF">2023-11-13T08:39:00Z</dcterms:created>
  <dcterms:modified xsi:type="dcterms:W3CDTF">2024-11-1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275CE61024E43B0F8A96EFF83DEF0</vt:lpwstr>
  </property>
</Properties>
</file>